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B7A53" w:rsidP="00960C65" w:rsidRDefault="007B7A53" w14:paraId="36806735" w14:textId="77777777">
      <w:pPr>
        <w:jc w:val="center"/>
        <w:rPr>
          <w:rFonts w:ascii="Arial" w:hAnsi="Arial" w:cs="Arial"/>
          <w:b/>
          <w:sz w:val="32"/>
          <w:szCs w:val="44"/>
        </w:rPr>
      </w:pPr>
    </w:p>
    <w:p w:rsidR="007B7A53" w:rsidP="00960C65" w:rsidRDefault="007B7A53" w14:paraId="748B4BB2" w14:textId="77777777">
      <w:pPr>
        <w:jc w:val="center"/>
        <w:rPr>
          <w:rFonts w:ascii="Arial" w:hAnsi="Arial" w:cs="Arial"/>
          <w:b/>
          <w:sz w:val="32"/>
          <w:szCs w:val="44"/>
        </w:rPr>
      </w:pPr>
    </w:p>
    <w:p w:rsidRPr="00CC2EAF" w:rsidR="00CC2EAF" w:rsidP="0E8E0F55" w:rsidRDefault="00652B2F" w14:paraId="74C19268" w14:textId="16209C6D">
      <w:pPr>
        <w:jc w:val="center"/>
        <w:rPr>
          <w:rFonts w:ascii="Arial" w:hAnsi="Arial" w:cs="Arial"/>
          <w:b w:val="1"/>
          <w:bCs w:val="1"/>
          <w:sz w:val="32"/>
          <w:szCs w:val="32"/>
        </w:rPr>
      </w:pPr>
      <w:r w:rsidRPr="70ABDC4F" w:rsidR="00652B2F">
        <w:rPr>
          <w:rFonts w:ascii="Arial" w:hAnsi="Arial" w:cs="Arial"/>
          <w:b w:val="1"/>
          <w:bCs w:val="1"/>
          <w:sz w:val="32"/>
          <w:szCs w:val="32"/>
        </w:rPr>
        <w:t>20</w:t>
      </w:r>
      <w:r w:rsidRPr="70ABDC4F" w:rsidR="00B5525C">
        <w:rPr>
          <w:rFonts w:ascii="Arial" w:hAnsi="Arial" w:cs="Arial"/>
          <w:b w:val="1"/>
          <w:bCs w:val="1"/>
          <w:sz w:val="32"/>
          <w:szCs w:val="32"/>
        </w:rPr>
        <w:t>2</w:t>
      </w:r>
      <w:r w:rsidRPr="70ABDC4F" w:rsidR="1963D032">
        <w:rPr>
          <w:rFonts w:ascii="Arial" w:hAnsi="Arial" w:cs="Arial"/>
          <w:b w:val="1"/>
          <w:bCs w:val="1"/>
          <w:sz w:val="32"/>
          <w:szCs w:val="32"/>
        </w:rPr>
        <w:t>6</w:t>
      </w:r>
      <w:r w:rsidRPr="70ABDC4F" w:rsidR="00CC2EAF">
        <w:rPr>
          <w:rFonts w:ascii="Arial" w:hAnsi="Arial" w:cs="Arial"/>
          <w:b w:val="1"/>
          <w:bCs w:val="1"/>
          <w:sz w:val="32"/>
          <w:szCs w:val="32"/>
        </w:rPr>
        <w:t xml:space="preserve"> Award</w:t>
      </w:r>
      <w:r w:rsidRPr="70ABDC4F" w:rsidR="00B87D41">
        <w:rPr>
          <w:rFonts w:ascii="Arial" w:hAnsi="Arial" w:cs="Arial"/>
          <w:b w:val="1"/>
          <w:bCs w:val="1"/>
          <w:sz w:val="32"/>
          <w:szCs w:val="32"/>
        </w:rPr>
        <w:t xml:space="preserve"> for</w:t>
      </w:r>
      <w:r w:rsidRPr="70ABDC4F" w:rsidR="00597B04">
        <w:rPr>
          <w:rFonts w:ascii="Arial" w:hAnsi="Arial" w:cs="Arial"/>
          <w:b w:val="1"/>
          <w:bCs w:val="1"/>
          <w:sz w:val="32"/>
          <w:szCs w:val="32"/>
        </w:rPr>
        <w:t xml:space="preserve"> </w:t>
      </w:r>
      <w:r w:rsidRPr="70ABDC4F" w:rsidR="00CC2EAF">
        <w:rPr>
          <w:rFonts w:ascii="Arial" w:hAnsi="Arial" w:cs="Arial"/>
          <w:b w:val="1"/>
          <w:bCs w:val="1"/>
          <w:sz w:val="32"/>
          <w:szCs w:val="32"/>
        </w:rPr>
        <w:t xml:space="preserve">Statistical Excellence in the </w:t>
      </w:r>
      <w:r>
        <w:br/>
      </w:r>
      <w:r w:rsidRPr="70ABDC4F" w:rsidR="00CC2EAF">
        <w:rPr>
          <w:rFonts w:ascii="Arial" w:hAnsi="Arial" w:cs="Arial"/>
          <w:b w:val="1"/>
          <w:bCs w:val="1"/>
          <w:sz w:val="32"/>
          <w:szCs w:val="32"/>
        </w:rPr>
        <w:t>Pharmaceutical Industry</w:t>
      </w:r>
    </w:p>
    <w:p w:rsidR="00CC2EAF" w:rsidP="001A6A20" w:rsidRDefault="00CC2EAF" w14:paraId="411A9DD0" w14:textId="77777777">
      <w:pPr>
        <w:jc w:val="center"/>
        <w:rPr>
          <w:rFonts w:ascii="Arial" w:hAnsi="Arial" w:cs="Arial"/>
          <w:b/>
          <w:sz w:val="36"/>
          <w:szCs w:val="44"/>
        </w:rPr>
      </w:pPr>
    </w:p>
    <w:p w:rsidRPr="00CC2EAF" w:rsidR="002C239F" w:rsidP="001A6A20" w:rsidRDefault="002C239F" w14:paraId="3524FC1F" w14:textId="77777777">
      <w:pPr>
        <w:jc w:val="center"/>
        <w:rPr>
          <w:rFonts w:ascii="Arial" w:hAnsi="Arial" w:cs="Arial"/>
          <w:b/>
          <w:sz w:val="32"/>
          <w:szCs w:val="44"/>
        </w:rPr>
      </w:pPr>
      <w:r w:rsidRPr="00CC2EAF">
        <w:rPr>
          <w:rFonts w:ascii="Arial" w:hAnsi="Arial" w:cs="Arial"/>
          <w:b/>
          <w:sz w:val="32"/>
          <w:szCs w:val="44"/>
        </w:rPr>
        <w:t>Entry form</w:t>
      </w:r>
    </w:p>
    <w:p w:rsidR="002C239F" w:rsidP="00705CF9" w:rsidRDefault="00DF1B17" w14:paraId="66E8F6A5" w14:textId="77777777">
      <w:pPr>
        <w:rPr>
          <w:rFonts w:ascii="Arial" w:hAnsi="Arial" w:cs="Arial"/>
          <w:b/>
          <w:bCs/>
        </w:rPr>
      </w:pPr>
      <w:r>
        <w:br/>
      </w:r>
    </w:p>
    <w:p w:rsidRPr="002D1443" w:rsidR="002C239F" w:rsidP="00096801" w:rsidRDefault="002C239F" w14:paraId="614F8A23" w14:textId="77777777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977"/>
        <w:gridCol w:w="7877"/>
      </w:tblGrid>
      <w:tr w:rsidRPr="00282704" w:rsidR="00282704" w:rsidTr="00797973" w14:paraId="37E0FA9E" w14:textId="77777777">
        <w:tc>
          <w:tcPr>
            <w:tcW w:w="1977" w:type="dxa"/>
          </w:tcPr>
          <w:p w:rsidRPr="00282704" w:rsidR="002C239F" w:rsidP="00A8278B" w:rsidRDefault="002C239F" w14:paraId="43733BC1" w14:textId="1A182490">
            <w:pPr>
              <w:spacing w:before="60"/>
              <w:rPr>
                <w:rFonts w:ascii="Arial" w:hAnsi="Arial" w:cs="Arial"/>
              </w:rPr>
            </w:pPr>
            <w:r w:rsidRPr="00282704">
              <w:rPr>
                <w:rFonts w:ascii="Arial" w:hAnsi="Arial" w:cs="Arial"/>
                <w:b/>
                <w:bCs/>
                <w:sz w:val="22"/>
                <w:szCs w:val="22"/>
              </w:rPr>
              <w:t>Title of nomination</w:t>
            </w:r>
            <w:r w:rsidRPr="00282704" w:rsidR="00E1224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282704" w:rsidR="0087353D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282704" w:rsidR="00E12247">
              <w:rPr>
                <w:rFonts w:ascii="Arial" w:hAnsi="Arial" w:cs="Arial"/>
                <w:b/>
                <w:bCs/>
                <w:sz w:val="22"/>
                <w:szCs w:val="22"/>
              </w:rPr>
              <w:t>10 words</w:t>
            </w:r>
            <w:r w:rsidRPr="00282704" w:rsidR="0087353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max</w:t>
            </w:r>
            <w:r w:rsidRPr="00282704" w:rsidR="00E12247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  <w:r w:rsidRPr="00282704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77" w:type="dxa"/>
          </w:tcPr>
          <w:p w:rsidRPr="00282704" w:rsidR="00960C65" w:rsidP="00A8278B" w:rsidRDefault="00960C65" w14:paraId="36C82930" w14:textId="6286F987">
            <w:pPr>
              <w:spacing w:before="60"/>
              <w:rPr>
                <w:rFonts w:ascii="Arial" w:hAnsi="Arial" w:cs="Arial"/>
              </w:rPr>
            </w:pPr>
          </w:p>
        </w:tc>
      </w:tr>
    </w:tbl>
    <w:p w:rsidR="002C239F" w:rsidP="00705CF9" w:rsidRDefault="00272217" w14:paraId="27709BD3" w14:textId="4480851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</w:p>
    <w:p w:rsidR="002A682C" w:rsidP="00705CF9" w:rsidRDefault="002A682C" w14:paraId="2616C47F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906920" w:rsidR="002C239F" w:rsidP="00705CF9" w:rsidRDefault="002C239F" w14:paraId="527D039E" w14:textId="77777777">
      <w:pPr>
        <w:rPr>
          <w:rFonts w:ascii="Arial" w:hAnsi="Arial" w:cs="Arial"/>
          <w:sz w:val="22"/>
          <w:szCs w:val="22"/>
        </w:rPr>
      </w:pPr>
      <w:r w:rsidRPr="00906920">
        <w:rPr>
          <w:rFonts w:ascii="Arial" w:hAnsi="Arial" w:cs="Arial"/>
          <w:b/>
          <w:bCs/>
          <w:sz w:val="22"/>
          <w:szCs w:val="22"/>
        </w:rPr>
        <w:t>Contact details</w:t>
      </w:r>
      <w:r w:rsidR="002A682C">
        <w:rPr>
          <w:rFonts w:ascii="Arial" w:hAnsi="Arial" w:cs="Arial"/>
          <w:b/>
          <w:bCs/>
          <w:sz w:val="22"/>
          <w:szCs w:val="22"/>
        </w:rPr>
        <w:t xml:space="preserve"> for person nominating</w:t>
      </w:r>
      <w:r w:rsidR="00B87D41">
        <w:rPr>
          <w:rFonts w:ascii="Arial" w:hAnsi="Arial" w:cs="Arial"/>
          <w:b/>
          <w:bCs/>
          <w:sz w:val="22"/>
          <w:szCs w:val="22"/>
        </w:rPr>
        <w:t xml:space="preserve"> (“the nominator”)</w:t>
      </w:r>
      <w:r w:rsidR="002A682C">
        <w:rPr>
          <w:rFonts w:ascii="Arial" w:hAnsi="Arial" w:cs="Arial"/>
          <w:b/>
          <w:bCs/>
          <w:sz w:val="22"/>
          <w:szCs w:val="22"/>
        </w:rPr>
        <w:t>:</w:t>
      </w:r>
    </w:p>
    <w:p w:rsidRPr="00906920" w:rsidR="002C239F" w:rsidP="00705CF9" w:rsidRDefault="002C239F" w14:paraId="2100A92E" w14:textId="77777777">
      <w:pPr>
        <w:rPr>
          <w:rFonts w:ascii="Impact" w:hAnsi="Impact" w:cs="Impact"/>
          <w:sz w:val="22"/>
          <w:szCs w:val="22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185"/>
        <w:gridCol w:w="7669"/>
      </w:tblGrid>
      <w:tr w:rsidRPr="007E4B1E" w:rsidR="00072FB5" w:rsidTr="007E60BC" w14:paraId="33EB67D2" w14:textId="77777777">
        <w:tc>
          <w:tcPr>
            <w:tcW w:w="2185" w:type="dxa"/>
          </w:tcPr>
          <w:p w:rsidRPr="007E4B1E" w:rsidR="00072FB5" w:rsidP="007E4B1E" w:rsidRDefault="00072FB5" w14:paraId="58CF37CE" w14:textId="00D8FE66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669" w:type="dxa"/>
          </w:tcPr>
          <w:p w:rsidRPr="007E4B1E" w:rsidR="00072FB5" w:rsidP="007E4B1E" w:rsidRDefault="00072FB5" w14:paraId="375ADD5F" w14:textId="7AAEB22B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501FE6" w:rsidTr="00072FB5" w14:paraId="0021CF46" w14:textId="77777777">
        <w:tc>
          <w:tcPr>
            <w:tcW w:w="2185" w:type="dxa"/>
          </w:tcPr>
          <w:p w:rsidRPr="007E4B1E" w:rsidR="00501FE6" w:rsidP="00501FE6" w:rsidRDefault="00501FE6" w14:paraId="68FAA2C0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rganisatio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669" w:type="dxa"/>
          </w:tcPr>
          <w:p w:rsidRPr="007A7E8C" w:rsidR="00501FE6" w:rsidP="00501FE6" w:rsidRDefault="00501FE6" w14:paraId="72429A2E" w14:textId="1AF61947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501FE6" w:rsidTr="00072FB5" w14:paraId="7F79C1C3" w14:textId="77777777">
        <w:tc>
          <w:tcPr>
            <w:tcW w:w="2185" w:type="dxa"/>
          </w:tcPr>
          <w:p w:rsidRPr="007E4B1E" w:rsidR="00501FE6" w:rsidP="00501FE6" w:rsidRDefault="00501FE6" w14:paraId="2C196DF3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sition:</w:t>
            </w:r>
          </w:p>
        </w:tc>
        <w:tc>
          <w:tcPr>
            <w:tcW w:w="7669" w:type="dxa"/>
          </w:tcPr>
          <w:p w:rsidRPr="007A7E8C" w:rsidR="00501FE6" w:rsidP="00501FE6" w:rsidRDefault="00501FE6" w14:paraId="669BBB9F" w14:textId="6E3483CB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501FE6" w:rsidTr="00072FB5" w14:paraId="15E09F92" w14:textId="77777777">
        <w:tc>
          <w:tcPr>
            <w:tcW w:w="2185" w:type="dxa"/>
          </w:tcPr>
          <w:p w:rsidRPr="007E4B1E" w:rsidR="00501FE6" w:rsidP="00501FE6" w:rsidRDefault="00501FE6" w14:paraId="3FBF3037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669" w:type="dxa"/>
          </w:tcPr>
          <w:p w:rsidRPr="007A7E8C" w:rsidR="00501FE6" w:rsidP="00501FE6" w:rsidRDefault="00501FE6" w14:paraId="24A981AD" w14:textId="7642A0B0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501FE6" w:rsidTr="00072FB5" w14:paraId="381CB2E3" w14:textId="77777777">
        <w:tc>
          <w:tcPr>
            <w:tcW w:w="2185" w:type="dxa"/>
          </w:tcPr>
          <w:p w:rsidRPr="007E4B1E" w:rsidR="00501FE6" w:rsidP="00501FE6" w:rsidRDefault="00501FE6" w14:paraId="65564FB8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669" w:type="dxa"/>
          </w:tcPr>
          <w:p w:rsidRPr="007A7E8C" w:rsidR="00501FE6" w:rsidP="00501FE6" w:rsidRDefault="00501FE6" w14:paraId="3B3D4213" w14:textId="751B7FD6">
            <w:pPr>
              <w:spacing w:before="60"/>
              <w:rPr>
                <w:rFonts w:ascii="Arial" w:hAnsi="Arial" w:cs="Arial"/>
              </w:rPr>
            </w:pPr>
          </w:p>
        </w:tc>
      </w:tr>
    </w:tbl>
    <w:p w:rsidR="002C239F" w:rsidP="00705CF9" w:rsidRDefault="002C239F" w14:paraId="40077C17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906920" w:rsidR="002A682C" w:rsidP="00705CF9" w:rsidRDefault="002A682C" w14:paraId="7A305F16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960C65" w:rsidP="00705CF9" w:rsidRDefault="002A682C" w14:paraId="2CBCBBF0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ype of nomination</w:t>
      </w:r>
      <w:r w:rsidR="00423A14">
        <w:rPr>
          <w:rFonts w:ascii="Arial" w:hAnsi="Arial" w:cs="Arial"/>
          <w:b/>
          <w:bCs/>
          <w:sz w:val="22"/>
          <w:szCs w:val="22"/>
        </w:rPr>
        <w:t>:</w:t>
      </w:r>
    </w:p>
    <w:p w:rsidR="002C239F" w:rsidP="00705CF9" w:rsidRDefault="002C239F" w14:paraId="5F82C439" w14:textId="77777777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9974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268"/>
        <w:gridCol w:w="7706"/>
      </w:tblGrid>
      <w:tr w:rsidRPr="007E4B1E" w:rsidR="002C239F" w:rsidTr="00CC2EAF" w14:paraId="2C36FF18" w14:textId="77777777">
        <w:tc>
          <w:tcPr>
            <w:tcW w:w="2268" w:type="dxa"/>
          </w:tcPr>
          <w:p w:rsidRPr="007E4B1E" w:rsidR="002C239F" w:rsidP="007E4B1E" w:rsidRDefault="00E12247" w14:paraId="36AE96F9" w14:textId="5EF7F1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lf-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nomination</w:t>
            </w:r>
            <w:r w:rsidRPr="007E4B1E" w:rsidR="002C239F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706" w:type="dxa"/>
          </w:tcPr>
          <w:p w:rsidRPr="007E4B1E" w:rsidR="002C239F" w:rsidP="00423A14" w:rsidRDefault="005C0D87" w14:paraId="62E2A73F" w14:textId="252AA713">
            <w:pPr>
              <w:spacing w:before="60"/>
              <w:rPr>
                <w:rFonts w:ascii="Arial" w:hAnsi="Arial" w:cs="Arial"/>
              </w:rPr>
            </w:pPr>
            <w:sdt>
              <w:sdtPr>
                <w:rPr>
                  <w:rFonts w:ascii="Wingdings" w:hAnsi="Wingdings" w:cs="Wingdings"/>
                  <w:sz w:val="22"/>
                  <w:szCs w:val="22"/>
                </w:rPr>
                <w:id w:val="-67417886"/>
              </w:sdtPr>
              <w:sdtEndPr/>
              <w:sdtContent>
                <w:r w:rsidR="003A3CEC">
                  <w:rPr>
                    <w:rFonts w:hint="eastAsia" w:ascii="MS Gothic" w:hAnsi="MS Gothic" w:eastAsia="MS Gothic" w:cs="Wingdings"/>
                    <w:sz w:val="22"/>
                    <w:szCs w:val="22"/>
                  </w:rPr>
                  <w:t>☐</w:t>
                </w:r>
              </w:sdtContent>
            </w:sdt>
            <w:r w:rsidRPr="007E4B1E" w:rsidR="003A3C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E4B1E" w:rsidR="002C239F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sdt>
              <w:sdtPr>
                <w:rPr>
                  <w:rFonts w:ascii="Wingdings" w:hAnsi="Wingdings" w:cs="Wingdings"/>
                  <w:sz w:val="22"/>
                  <w:szCs w:val="22"/>
                </w:rPr>
                <w:id w:val="-1108268206"/>
              </w:sdtPr>
              <w:sdtEndPr/>
              <w:sdtContent>
                <w:r w:rsidR="003A3CEC">
                  <w:rPr>
                    <w:rFonts w:hint="eastAsia" w:ascii="MS Gothic" w:hAnsi="MS Gothic" w:eastAsia="MS Gothic" w:cs="Wingdings"/>
                    <w:sz w:val="22"/>
                    <w:szCs w:val="22"/>
                  </w:rPr>
                  <w:t>☐</w:t>
                </w:r>
              </w:sdtContent>
            </w:sdt>
            <w:r w:rsidRPr="007E4B1E" w:rsidR="002C239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23A14">
              <w:rPr>
                <w:rFonts w:ascii="Arial" w:hAnsi="Arial" w:cs="Arial"/>
                <w:sz w:val="22"/>
                <w:szCs w:val="22"/>
              </w:rPr>
              <w:t>No</w:t>
            </w:r>
          </w:p>
        </w:tc>
      </w:tr>
      <w:tr w:rsidRPr="007E4B1E" w:rsidR="002C239F" w:rsidTr="00CC2EAF" w14:paraId="7FCA8193" w14:textId="77777777">
        <w:tc>
          <w:tcPr>
            <w:tcW w:w="2268" w:type="dxa"/>
          </w:tcPr>
          <w:p w:rsidRPr="007E4B1E" w:rsidR="002C239F" w:rsidP="007E4B1E" w:rsidRDefault="002C239F" w14:paraId="54E50213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Team nomination:</w:t>
            </w:r>
          </w:p>
        </w:tc>
        <w:tc>
          <w:tcPr>
            <w:tcW w:w="7706" w:type="dxa"/>
          </w:tcPr>
          <w:p w:rsidRPr="00960C65" w:rsidR="00960C65" w:rsidP="007E4B1E" w:rsidRDefault="005C0D87" w14:paraId="708D823E" w14:textId="2409EBC9">
            <w:pPr>
              <w:spacing w:before="60"/>
              <w:rPr>
                <w:rFonts w:ascii="Arial" w:hAnsi="Arial" w:cs="Arial"/>
              </w:rPr>
            </w:pPr>
            <w:sdt>
              <w:sdtPr>
                <w:rPr>
                  <w:rFonts w:ascii="Wingdings" w:hAnsi="Wingdings" w:cs="Wingdings"/>
                  <w:sz w:val="22"/>
                  <w:szCs w:val="22"/>
                </w:rPr>
                <w:id w:val="-2135474861"/>
              </w:sdtPr>
              <w:sdtEndPr/>
              <w:sdtContent>
                <w:sdt>
                  <w:sdtPr>
                    <w:rPr>
                      <w:rFonts w:ascii="Wingdings" w:hAnsi="Wingdings" w:cs="Wingdings"/>
                      <w:sz w:val="22"/>
                      <w:szCs w:val="22"/>
                    </w:rPr>
                    <w:id w:val="254485949"/>
                  </w:sdtPr>
                  <w:sdtEndPr/>
                  <w:sdtContent>
                    <w:r w:rsidR="003A3CEC">
                      <w:rPr>
                        <w:rFonts w:hint="eastAsia" w:ascii="MS Gothic" w:hAnsi="MS Gothic" w:eastAsia="MS Gothic" w:cs="Wingdings"/>
                        <w:sz w:val="22"/>
                        <w:szCs w:val="22"/>
                      </w:rPr>
                      <w:t>☐</w:t>
                    </w:r>
                  </w:sdtContent>
                </w:sdt>
              </w:sdtContent>
            </w:sdt>
            <w:r w:rsidRPr="007E4B1E" w:rsidR="002C239F">
              <w:rPr>
                <w:rFonts w:ascii="Arial" w:hAnsi="Arial" w:cs="Arial"/>
                <w:sz w:val="22"/>
                <w:szCs w:val="22"/>
              </w:rPr>
              <w:t xml:space="preserve"> Yes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56272400"/>
              </w:sdtPr>
              <w:sdtEndPr/>
              <w:sdtContent>
                <w:r w:rsidR="00423A14">
                  <w:rPr>
                    <w:rFonts w:hint="eastAsia" w:ascii="MS Gothic" w:hAnsi="MS Gothic" w:eastAsia="MS Gothic" w:cs="Arial"/>
                    <w:sz w:val="22"/>
                    <w:szCs w:val="22"/>
                  </w:rPr>
                  <w:t>☐</w:t>
                </w:r>
              </w:sdtContent>
            </w:sdt>
            <w:r w:rsidRPr="007E4B1E" w:rsidR="002C239F">
              <w:rPr>
                <w:rFonts w:ascii="Arial" w:hAnsi="Arial" w:cs="Arial"/>
                <w:sz w:val="22"/>
                <w:szCs w:val="22"/>
              </w:rPr>
              <w:t xml:space="preserve"> No </w:t>
            </w:r>
          </w:p>
        </w:tc>
      </w:tr>
    </w:tbl>
    <w:p w:rsidR="002C239F" w:rsidP="00705CF9" w:rsidRDefault="002C239F" w14:paraId="16D9EAC0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DF1B17" w:rsidRDefault="00DF1B17" w14:paraId="410F9573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:rsidRPr="0000440F" w:rsidR="0000440F" w:rsidP="002A682C" w:rsidRDefault="0000440F" w14:paraId="0DE5447B" w14:textId="77777777">
      <w:pPr>
        <w:rPr>
          <w:rFonts w:ascii="Arial" w:hAnsi="Arial" w:cs="Arial"/>
          <w:b/>
          <w:sz w:val="22"/>
          <w:szCs w:val="22"/>
        </w:rPr>
      </w:pPr>
      <w:r w:rsidRPr="0000440F">
        <w:rPr>
          <w:rFonts w:ascii="Arial" w:hAnsi="Arial" w:cs="Arial"/>
          <w:b/>
          <w:bCs/>
          <w:sz w:val="22"/>
          <w:szCs w:val="22"/>
        </w:rPr>
        <w:t xml:space="preserve">Contact details for </w:t>
      </w:r>
      <w:r w:rsidRPr="0000440F" w:rsidR="002A682C">
        <w:rPr>
          <w:rFonts w:ascii="Arial" w:hAnsi="Arial" w:cs="Arial"/>
          <w:b/>
          <w:sz w:val="22"/>
          <w:szCs w:val="22"/>
        </w:rPr>
        <w:t>the person(s) you are nominating</w:t>
      </w:r>
      <w:r w:rsidR="00B87D41">
        <w:rPr>
          <w:rFonts w:ascii="Arial" w:hAnsi="Arial" w:cs="Arial"/>
          <w:b/>
          <w:sz w:val="22"/>
          <w:szCs w:val="22"/>
        </w:rPr>
        <w:t xml:space="preserve"> (“the nominee”)</w:t>
      </w:r>
      <w:r w:rsidRPr="0000440F">
        <w:rPr>
          <w:rFonts w:ascii="Arial" w:hAnsi="Arial" w:cs="Arial"/>
          <w:b/>
          <w:sz w:val="22"/>
          <w:szCs w:val="22"/>
        </w:rPr>
        <w:t>:</w:t>
      </w:r>
    </w:p>
    <w:p w:rsidR="0000440F" w:rsidP="002A682C" w:rsidRDefault="0000440F" w14:paraId="2F80E525" w14:textId="77777777">
      <w:pPr>
        <w:rPr>
          <w:rFonts w:ascii="Arial" w:hAnsi="Arial" w:cs="Arial"/>
          <w:sz w:val="22"/>
          <w:szCs w:val="22"/>
        </w:rPr>
      </w:pPr>
    </w:p>
    <w:p w:rsidR="002A682C" w:rsidP="002A682C" w:rsidRDefault="002A682C" w14:paraId="7EE39AB3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this is a </w:t>
      </w:r>
      <w:r w:rsidRPr="00DF1B17" w:rsidR="00652B2F">
        <w:rPr>
          <w:rFonts w:ascii="Arial" w:hAnsi="Arial" w:cs="Arial"/>
          <w:b/>
          <w:sz w:val="22"/>
          <w:szCs w:val="22"/>
        </w:rPr>
        <w:t>self-nomination</w:t>
      </w:r>
      <w:r>
        <w:rPr>
          <w:rFonts w:ascii="Arial" w:hAnsi="Arial" w:cs="Arial"/>
          <w:sz w:val="22"/>
          <w:szCs w:val="22"/>
        </w:rPr>
        <w:t>, please provide the contact details for a senior manager in your line management chain, or a relevant client, who we can contact as a reference.</w:t>
      </w:r>
    </w:p>
    <w:p w:rsidR="002A682C" w:rsidP="00DF1B17" w:rsidRDefault="002A682C" w14:paraId="7CB2B232" w14:textId="77777777">
      <w:pPr>
        <w:rPr>
          <w:rFonts w:ascii="Arial" w:hAnsi="Arial" w:cs="Arial"/>
          <w:sz w:val="22"/>
          <w:szCs w:val="22"/>
        </w:rPr>
      </w:pPr>
    </w:p>
    <w:p w:rsidR="00DF1B17" w:rsidP="00DF1B17" w:rsidRDefault="00DF1B17" w14:paraId="6E6B1B07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906920">
        <w:rPr>
          <w:rFonts w:ascii="Arial" w:hAnsi="Arial" w:cs="Arial"/>
          <w:sz w:val="22"/>
          <w:szCs w:val="22"/>
        </w:rPr>
        <w:t xml:space="preserve">f this is a </w:t>
      </w:r>
      <w:r w:rsidRPr="00DF1B17">
        <w:rPr>
          <w:rFonts w:ascii="Arial" w:hAnsi="Arial" w:cs="Arial"/>
          <w:b/>
          <w:sz w:val="22"/>
          <w:szCs w:val="22"/>
        </w:rPr>
        <w:t>team nomination</w:t>
      </w:r>
      <w:r>
        <w:rPr>
          <w:rFonts w:ascii="Arial" w:hAnsi="Arial" w:cs="Arial"/>
          <w:sz w:val="22"/>
          <w:szCs w:val="22"/>
        </w:rPr>
        <w:t xml:space="preserve">, </w:t>
      </w:r>
      <w:r w:rsidR="00107A42">
        <w:rPr>
          <w:rFonts w:ascii="Arial" w:hAnsi="Arial" w:cs="Arial"/>
          <w:sz w:val="22"/>
          <w:szCs w:val="22"/>
        </w:rPr>
        <w:t>please</w:t>
      </w:r>
      <w:r>
        <w:rPr>
          <w:rFonts w:ascii="Arial" w:hAnsi="Arial" w:cs="Arial"/>
          <w:sz w:val="22"/>
          <w:szCs w:val="22"/>
        </w:rPr>
        <w:t xml:space="preserve"> provide one point of contact</w:t>
      </w:r>
      <w:r w:rsidR="00107A42">
        <w:rPr>
          <w:rFonts w:ascii="Arial" w:hAnsi="Arial" w:cs="Arial"/>
          <w:sz w:val="22"/>
          <w:szCs w:val="22"/>
        </w:rPr>
        <w:t xml:space="preserve"> for correspondence and list </w:t>
      </w:r>
      <w:r>
        <w:rPr>
          <w:rFonts w:ascii="Arial" w:hAnsi="Arial" w:cs="Arial"/>
          <w:sz w:val="22"/>
          <w:szCs w:val="22"/>
        </w:rPr>
        <w:t xml:space="preserve">details about team members </w:t>
      </w:r>
      <w:r w:rsidR="00107A42">
        <w:rPr>
          <w:rFonts w:ascii="Arial" w:hAnsi="Arial" w:cs="Arial"/>
          <w:sz w:val="22"/>
          <w:szCs w:val="22"/>
        </w:rPr>
        <w:t>in the relevant section below</w:t>
      </w:r>
      <w:r>
        <w:rPr>
          <w:rFonts w:ascii="Arial" w:hAnsi="Arial" w:cs="Arial"/>
          <w:sz w:val="22"/>
          <w:szCs w:val="22"/>
        </w:rPr>
        <w:t>.</w:t>
      </w:r>
    </w:p>
    <w:p w:rsidR="002C239F" w:rsidP="00705CF9" w:rsidRDefault="002C239F" w14:paraId="1DF8C6EB" w14:textId="77777777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9974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981"/>
        <w:gridCol w:w="7993"/>
      </w:tblGrid>
      <w:tr w:rsidRPr="007E4B1E" w:rsidR="00EA35CF" w:rsidTr="756F31FF" w14:paraId="2085D836" w14:textId="77777777">
        <w:tc>
          <w:tcPr>
            <w:tcW w:w="1981" w:type="dxa"/>
          </w:tcPr>
          <w:p w:rsidRPr="00B40DE4" w:rsidR="00EA35CF" w:rsidP="007E4B1E" w:rsidRDefault="00EA35CF" w14:paraId="0681FB1C" w14:textId="5A911049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993" w:type="dxa"/>
          </w:tcPr>
          <w:p w:rsidRPr="00B40DE4" w:rsidR="00EA35CF" w:rsidP="007E4B1E" w:rsidRDefault="00EA35CF" w14:paraId="48EBFE41" w14:textId="0A2A9E2F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2C239F" w:rsidTr="756F31FF" w14:paraId="1D8B40AD" w14:textId="77777777">
        <w:tc>
          <w:tcPr>
            <w:tcW w:w="1981" w:type="dxa"/>
          </w:tcPr>
          <w:p w:rsidRPr="007E4B1E" w:rsidR="002C239F" w:rsidP="00960C65" w:rsidRDefault="002C239F" w14:paraId="49C445DD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7993" w:type="dxa"/>
          </w:tcPr>
          <w:p w:rsidRPr="007E4B1E" w:rsidR="002C239F" w:rsidP="007E4B1E" w:rsidRDefault="002C239F" w14:paraId="09B91C9C" w14:textId="7AD45133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960C65" w:rsidTr="756F31FF" w14:paraId="726B5DC3" w14:textId="77777777">
        <w:tc>
          <w:tcPr>
            <w:tcW w:w="1981" w:type="dxa"/>
          </w:tcPr>
          <w:p w:rsidR="00960C65" w:rsidP="007E4B1E" w:rsidRDefault="00DF1B17" w14:paraId="023CE293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7993" w:type="dxa"/>
          </w:tcPr>
          <w:p w:rsidRPr="007E4B1E" w:rsidR="00960C65" w:rsidP="007E4B1E" w:rsidRDefault="00960C65" w14:paraId="74CCDDF1" w14:textId="3E3BF9C1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2C239F" w:rsidTr="756F31FF" w14:paraId="6A4E4957" w14:textId="77777777">
        <w:tc>
          <w:tcPr>
            <w:tcW w:w="1981" w:type="dxa"/>
          </w:tcPr>
          <w:p w:rsidRPr="007E4B1E" w:rsidR="002C239F" w:rsidP="007E4B1E" w:rsidRDefault="002C239F" w14:paraId="1BF8F24F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7993" w:type="dxa"/>
          </w:tcPr>
          <w:p w:rsidRPr="007E4B1E" w:rsidR="002C239F" w:rsidP="007E4B1E" w:rsidRDefault="002C239F" w14:paraId="38748CE7" w14:textId="1DE92E11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2C239F" w:rsidTr="756F31FF" w14:paraId="719AE234" w14:textId="77777777">
        <w:tc>
          <w:tcPr>
            <w:tcW w:w="1981" w:type="dxa"/>
          </w:tcPr>
          <w:p w:rsidRPr="007E4B1E" w:rsidR="002C239F" w:rsidP="007E4B1E" w:rsidRDefault="002C239F" w14:paraId="58607D20" w14:textId="77777777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993" w:type="dxa"/>
          </w:tcPr>
          <w:p w:rsidRPr="007E4B1E" w:rsidR="002C239F" w:rsidP="007E4B1E" w:rsidRDefault="002C239F" w14:paraId="08AD0B65" w14:textId="15990A8F">
            <w:pPr>
              <w:spacing w:before="60"/>
              <w:rPr>
                <w:rFonts w:ascii="Arial" w:hAnsi="Arial" w:cs="Arial"/>
              </w:rPr>
            </w:pPr>
          </w:p>
        </w:tc>
      </w:tr>
      <w:tr w:rsidRPr="007E4B1E" w:rsidR="00A21043" w:rsidTr="756F31FF" w14:paraId="6FB30602" w14:textId="77777777">
        <w:tc>
          <w:tcPr>
            <w:tcW w:w="1981" w:type="dxa"/>
          </w:tcPr>
          <w:p w:rsidRPr="007E4B1E" w:rsidR="00A21043" w:rsidP="007E4B1E" w:rsidRDefault="75343377" w14:paraId="5DE4CDCA" w14:textId="1EB7AE48">
            <w:pPr>
              <w:spacing w:before="60"/>
              <w:rPr>
                <w:rFonts w:ascii="Arial" w:hAnsi="Arial" w:cs="Arial"/>
                <w:b/>
                <w:bCs/>
              </w:rPr>
            </w:pPr>
            <w:r w:rsidRPr="756F31FF">
              <w:rPr>
                <w:rFonts w:ascii="Arial" w:hAnsi="Arial" w:cs="Arial"/>
                <w:b/>
                <w:bCs/>
                <w:sz w:val="22"/>
                <w:szCs w:val="22"/>
              </w:rPr>
              <w:t>Team</w:t>
            </w:r>
            <w:r w:rsidRPr="756F31FF" w:rsidR="1BEF90A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name and</w:t>
            </w:r>
            <w:r w:rsidRPr="756F31F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756F31FF" w:rsidR="16836DE7">
              <w:rPr>
                <w:rFonts w:ascii="Arial" w:hAnsi="Arial" w:cs="Arial"/>
                <w:b/>
                <w:bCs/>
                <w:sz w:val="22"/>
                <w:szCs w:val="22"/>
              </w:rPr>
              <w:t>members (if applicable):</w:t>
            </w:r>
          </w:p>
        </w:tc>
        <w:tc>
          <w:tcPr>
            <w:tcW w:w="7993" w:type="dxa"/>
          </w:tcPr>
          <w:p w:rsidRPr="007E4B1E" w:rsidR="005F6679" w:rsidP="007E4B1E" w:rsidRDefault="005F6679" w14:paraId="790C80B8" w14:textId="2B36D542">
            <w:pPr>
              <w:spacing w:before="60"/>
              <w:rPr>
                <w:rFonts w:ascii="Arial" w:hAnsi="Arial" w:cs="Arial"/>
              </w:rPr>
            </w:pPr>
          </w:p>
        </w:tc>
      </w:tr>
    </w:tbl>
    <w:p w:rsidR="002C239F" w:rsidP="00705CF9" w:rsidRDefault="002C239F" w14:paraId="41FA5B9C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CC2EAF" w:rsidR="002C239F" w:rsidP="00705CF9" w:rsidRDefault="002C239F" w14:paraId="3C994444" w14:textId="77777777">
      <w:pPr>
        <w:rPr>
          <w:rFonts w:ascii="Arial" w:hAnsi="Arial" w:cs="Arial"/>
          <w:b/>
          <w:bCs/>
          <w:sz w:val="22"/>
          <w:szCs w:val="22"/>
        </w:rPr>
      </w:pPr>
      <w:r w:rsidRPr="00CC2EAF">
        <w:rPr>
          <w:rFonts w:ascii="Arial" w:hAnsi="Arial" w:cs="Arial"/>
          <w:b/>
          <w:bCs/>
          <w:sz w:val="22"/>
          <w:szCs w:val="22"/>
        </w:rPr>
        <w:t xml:space="preserve">Aims and criteria: </w:t>
      </w:r>
    </w:p>
    <w:p w:rsidRPr="00CC2EAF" w:rsidR="002C239F" w:rsidP="00705CF9" w:rsidRDefault="002C239F" w14:paraId="5EDCC150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554A24" w:rsidR="002C239F" w:rsidP="67C5CEF4" w:rsidRDefault="002C239F" w14:paraId="55F10762" w14:textId="0F9C0F4A">
      <w:pPr>
        <w:rPr>
          <w:rFonts w:ascii="Arial" w:hAnsi="Arial" w:cs="Arial"/>
          <w:sz w:val="22"/>
          <w:szCs w:val="22"/>
        </w:rPr>
      </w:pPr>
      <w:r w:rsidRPr="70ABDC4F" w:rsidR="002C239F">
        <w:rPr>
          <w:rFonts w:ascii="Arial" w:hAnsi="Arial" w:cs="Arial"/>
          <w:sz w:val="22"/>
          <w:szCs w:val="22"/>
        </w:rPr>
        <w:t>The aim of the award is to recognise a</w:t>
      </w:r>
      <w:r w:rsidRPr="70ABDC4F" w:rsidR="003A3CEC">
        <w:rPr>
          <w:rFonts w:ascii="Arial" w:hAnsi="Arial" w:cs="Arial"/>
          <w:sz w:val="22"/>
          <w:szCs w:val="22"/>
        </w:rPr>
        <w:t xml:space="preserve"> piece of work </w:t>
      </w:r>
      <w:r w:rsidRPr="70ABDC4F" w:rsidR="009A0EB8">
        <w:rPr>
          <w:rFonts w:ascii="Arial" w:hAnsi="Arial" w:cs="Arial"/>
          <w:sz w:val="22"/>
          <w:szCs w:val="22"/>
        </w:rPr>
        <w:t>which demonstrates an</w:t>
      </w:r>
      <w:r w:rsidRPr="70ABDC4F" w:rsidR="002C239F">
        <w:rPr>
          <w:rFonts w:ascii="Arial" w:hAnsi="Arial" w:cs="Arial"/>
          <w:sz w:val="22"/>
          <w:szCs w:val="22"/>
        </w:rPr>
        <w:t xml:space="preserve"> outstanding level of influence in the application of an existing statistical practice, or </w:t>
      </w:r>
      <w:r w:rsidRPr="70ABDC4F" w:rsidR="15D24D7D">
        <w:rPr>
          <w:rFonts w:ascii="Arial" w:hAnsi="Arial" w:cs="Arial"/>
          <w:sz w:val="22"/>
          <w:szCs w:val="22"/>
        </w:rPr>
        <w:t xml:space="preserve">the development or implementation of an innovative statistical approach, which </w:t>
      </w:r>
      <w:r w:rsidRPr="70ABDC4F" w:rsidR="002C239F">
        <w:rPr>
          <w:rFonts w:ascii="Arial" w:hAnsi="Arial" w:cs="Arial"/>
          <w:sz w:val="22"/>
          <w:szCs w:val="22"/>
        </w:rPr>
        <w:t>has strengthened the quality</w:t>
      </w:r>
      <w:r w:rsidRPr="70ABDC4F" w:rsidR="4E73D35E">
        <w:rPr>
          <w:rFonts w:ascii="Arial" w:hAnsi="Arial" w:cs="Arial"/>
          <w:sz w:val="22"/>
          <w:szCs w:val="22"/>
        </w:rPr>
        <w:t>,</w:t>
      </w:r>
      <w:r w:rsidRPr="70ABDC4F" w:rsidR="0D1A1AFB">
        <w:rPr>
          <w:rFonts w:ascii="Arial" w:hAnsi="Arial" w:cs="Arial"/>
          <w:sz w:val="22"/>
          <w:szCs w:val="22"/>
        </w:rPr>
        <w:t xml:space="preserve"> </w:t>
      </w:r>
      <w:r w:rsidRPr="70ABDC4F" w:rsidR="002C239F">
        <w:rPr>
          <w:rFonts w:ascii="Arial" w:hAnsi="Arial" w:cs="Arial"/>
          <w:sz w:val="22"/>
          <w:szCs w:val="22"/>
        </w:rPr>
        <w:t>efficiency</w:t>
      </w:r>
      <w:r w:rsidRPr="70ABDC4F" w:rsidR="085F986F">
        <w:rPr>
          <w:rFonts w:ascii="Arial" w:hAnsi="Arial" w:cs="Arial"/>
          <w:sz w:val="22"/>
          <w:szCs w:val="22"/>
        </w:rPr>
        <w:t xml:space="preserve"> or insight</w:t>
      </w:r>
      <w:r w:rsidRPr="70ABDC4F" w:rsidR="002C239F">
        <w:rPr>
          <w:rFonts w:ascii="Arial" w:hAnsi="Arial" w:cs="Arial"/>
          <w:sz w:val="22"/>
          <w:szCs w:val="22"/>
        </w:rPr>
        <w:t xml:space="preserve"> of investigations in the pharmaceutical </w:t>
      </w:r>
      <w:r w:rsidRPr="70ABDC4F" w:rsidR="28EB28D0">
        <w:rPr>
          <w:rFonts w:ascii="Arial" w:hAnsi="Arial" w:cs="Arial"/>
          <w:sz w:val="22"/>
          <w:szCs w:val="22"/>
        </w:rPr>
        <w:t xml:space="preserve">or healthcare </w:t>
      </w:r>
      <w:r w:rsidRPr="70ABDC4F" w:rsidR="002C239F">
        <w:rPr>
          <w:rFonts w:ascii="Arial" w:hAnsi="Arial" w:cs="Arial"/>
          <w:sz w:val="22"/>
          <w:szCs w:val="22"/>
        </w:rPr>
        <w:t>industry.</w:t>
      </w:r>
    </w:p>
    <w:p w:rsidRPr="00CC2EAF" w:rsidR="002C239F" w:rsidP="009F488B" w:rsidRDefault="002C239F" w14:paraId="1AB514F8" w14:textId="77777777">
      <w:pPr>
        <w:rPr>
          <w:sz w:val="22"/>
          <w:szCs w:val="22"/>
        </w:rPr>
      </w:pPr>
    </w:p>
    <w:p w:rsidR="002C239F" w:rsidP="009F488B" w:rsidRDefault="002C239F" w14:paraId="2FF223D2" w14:textId="5D00901F">
      <w:pPr>
        <w:rPr>
          <w:rFonts w:ascii="Arial" w:hAnsi="Arial" w:cs="Arial"/>
          <w:sz w:val="22"/>
          <w:szCs w:val="22"/>
        </w:rPr>
      </w:pPr>
      <w:r w:rsidRPr="70ABDC4F" w:rsidR="002C239F">
        <w:rPr>
          <w:rFonts w:ascii="Arial" w:hAnsi="Arial" w:cs="Arial"/>
          <w:sz w:val="22"/>
          <w:szCs w:val="22"/>
        </w:rPr>
        <w:t>Nomin</w:t>
      </w:r>
      <w:r w:rsidRPr="70ABDC4F" w:rsidR="5B59B57B">
        <w:rPr>
          <w:rFonts w:ascii="Arial" w:hAnsi="Arial" w:cs="Arial"/>
          <w:sz w:val="22"/>
          <w:szCs w:val="22"/>
        </w:rPr>
        <w:t xml:space="preserve">ated </w:t>
      </w:r>
      <w:r w:rsidRPr="70ABDC4F" w:rsidR="5B59B57B">
        <w:rPr>
          <w:rFonts w:ascii="Arial" w:hAnsi="Arial" w:cs="Arial"/>
          <w:sz w:val="22"/>
          <w:szCs w:val="22"/>
        </w:rPr>
        <w:t xml:space="preserve">work </w:t>
      </w:r>
      <w:r w:rsidRPr="70ABDC4F" w:rsidR="787982AE">
        <w:rPr>
          <w:rFonts w:ascii="Arial" w:hAnsi="Arial" w:cs="Arial"/>
          <w:sz w:val="22"/>
          <w:szCs w:val="22"/>
        </w:rPr>
        <w:t>should</w:t>
      </w:r>
      <w:r w:rsidRPr="70ABDC4F" w:rsidR="787982AE">
        <w:rPr>
          <w:rFonts w:ascii="Arial" w:hAnsi="Arial" w:cs="Arial"/>
          <w:sz w:val="22"/>
          <w:szCs w:val="22"/>
        </w:rPr>
        <w:t xml:space="preserve"> </w:t>
      </w:r>
      <w:r w:rsidRPr="70ABDC4F" w:rsidR="787982AE">
        <w:rPr>
          <w:rFonts w:ascii="Arial" w:hAnsi="Arial" w:cs="Arial"/>
          <w:sz w:val="22"/>
          <w:szCs w:val="22"/>
        </w:rPr>
        <w:t>demonstrate</w:t>
      </w:r>
      <w:r w:rsidRPr="70ABDC4F" w:rsidR="007F5E61">
        <w:rPr>
          <w:rFonts w:ascii="Arial" w:hAnsi="Arial" w:cs="Arial"/>
          <w:sz w:val="22"/>
          <w:szCs w:val="22"/>
        </w:rPr>
        <w:t xml:space="preserve"> </w:t>
      </w:r>
      <w:r w:rsidRPr="70ABDC4F" w:rsidR="002C239F">
        <w:rPr>
          <w:rFonts w:ascii="Arial" w:hAnsi="Arial" w:cs="Arial"/>
          <w:sz w:val="22"/>
          <w:szCs w:val="22"/>
        </w:rPr>
        <w:t>one or more of the following</w:t>
      </w:r>
      <w:r w:rsidRPr="70ABDC4F" w:rsidR="711CE0CE">
        <w:rPr>
          <w:rFonts w:ascii="Arial" w:hAnsi="Arial" w:cs="Arial"/>
          <w:sz w:val="22"/>
          <w:szCs w:val="22"/>
        </w:rPr>
        <w:t>:</w:t>
      </w:r>
    </w:p>
    <w:p w:rsidRPr="00CC2EAF" w:rsidR="00DF1B17" w:rsidP="009F488B" w:rsidRDefault="00DF1B17" w14:paraId="7754EBD4" w14:textId="77777777">
      <w:pPr>
        <w:rPr>
          <w:rFonts w:ascii="Arial" w:hAnsi="Arial" w:cs="Arial"/>
          <w:sz w:val="22"/>
          <w:szCs w:val="22"/>
        </w:rPr>
      </w:pPr>
    </w:p>
    <w:p w:rsidRPr="00CC2EAF" w:rsidR="002C239F" w:rsidP="009F488B" w:rsidRDefault="00EC25AC" w14:paraId="0FE81B3B" w14:textId="7E921AF7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CC2EAF" w:rsidR="002C239F">
        <w:rPr>
          <w:rFonts w:ascii="Arial" w:hAnsi="Arial" w:cs="Arial"/>
          <w:sz w:val="22"/>
          <w:szCs w:val="22"/>
        </w:rPr>
        <w:t xml:space="preserve"> clear understanding of the needs of researchers and investigators</w:t>
      </w:r>
    </w:p>
    <w:p w:rsidRPr="00CC2EAF" w:rsidR="002C239F" w:rsidP="009F488B" w:rsidRDefault="40D86C8E" w14:paraId="5669599C" w14:textId="449669BF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70ABDC4F" w:rsidR="40D86C8E">
        <w:rPr>
          <w:rFonts w:ascii="Arial" w:hAnsi="Arial" w:cs="Arial"/>
          <w:sz w:val="22"/>
          <w:szCs w:val="22"/>
        </w:rPr>
        <w:t xml:space="preserve">A novel application </w:t>
      </w:r>
      <w:r w:rsidRPr="70ABDC4F" w:rsidR="37629B81">
        <w:rPr>
          <w:rFonts w:ascii="Arial" w:hAnsi="Arial" w:cs="Arial"/>
          <w:sz w:val="22"/>
          <w:szCs w:val="22"/>
        </w:rPr>
        <w:t>of</w:t>
      </w:r>
      <w:r w:rsidRPr="70ABDC4F" w:rsidR="002C239F">
        <w:rPr>
          <w:rFonts w:ascii="Arial" w:hAnsi="Arial" w:cs="Arial"/>
          <w:sz w:val="22"/>
          <w:szCs w:val="22"/>
        </w:rPr>
        <w:t xml:space="preserve"> an existing statistical practice </w:t>
      </w:r>
      <w:r w:rsidRPr="70ABDC4F" w:rsidR="348CB052">
        <w:rPr>
          <w:rFonts w:ascii="Arial" w:hAnsi="Arial" w:cs="Arial"/>
          <w:sz w:val="22"/>
          <w:szCs w:val="22"/>
        </w:rPr>
        <w:t xml:space="preserve">that has </w:t>
      </w:r>
      <w:r w:rsidRPr="70ABDC4F" w:rsidR="1B9FAAE9">
        <w:rPr>
          <w:rFonts w:ascii="Arial" w:hAnsi="Arial" w:cs="Arial"/>
          <w:sz w:val="22"/>
          <w:szCs w:val="22"/>
        </w:rPr>
        <w:t>improved</w:t>
      </w:r>
      <w:r w:rsidRPr="70ABDC4F" w:rsidR="002C239F">
        <w:rPr>
          <w:rFonts w:ascii="Arial" w:hAnsi="Arial" w:cs="Arial"/>
          <w:sz w:val="22"/>
          <w:szCs w:val="22"/>
        </w:rPr>
        <w:t xml:space="preserve"> the quality and efficiency of investigations</w:t>
      </w:r>
    </w:p>
    <w:p w:rsidRPr="00CC2EAF" w:rsidR="002C239F" w:rsidP="009F488B" w:rsidRDefault="00EC25AC" w14:paraId="229F91D6" w14:textId="6FA8BDA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70ABDC4F" w:rsidR="00EC25AC">
        <w:rPr>
          <w:rFonts w:ascii="Arial" w:hAnsi="Arial" w:cs="Arial"/>
          <w:sz w:val="22"/>
          <w:szCs w:val="22"/>
        </w:rPr>
        <w:t>A</w:t>
      </w:r>
      <w:r w:rsidRPr="70ABDC4F" w:rsidR="002C239F">
        <w:rPr>
          <w:rFonts w:ascii="Arial" w:hAnsi="Arial" w:cs="Arial"/>
          <w:sz w:val="22"/>
          <w:szCs w:val="22"/>
        </w:rPr>
        <w:t xml:space="preserve"> new development in the design of investigations and/or the analysis of data that has led to </w:t>
      </w:r>
      <w:r w:rsidRPr="70ABDC4F" w:rsidR="03542FA2">
        <w:rPr>
          <w:rFonts w:ascii="Arial" w:hAnsi="Arial" w:cs="Arial"/>
          <w:sz w:val="22"/>
          <w:szCs w:val="22"/>
        </w:rPr>
        <w:t xml:space="preserve">improved understanding </w:t>
      </w:r>
      <w:r w:rsidRPr="70ABDC4F" w:rsidR="03542FA2">
        <w:rPr>
          <w:rFonts w:ascii="Arial" w:hAnsi="Arial" w:cs="Arial"/>
          <w:sz w:val="22"/>
          <w:szCs w:val="22"/>
        </w:rPr>
        <w:t xml:space="preserve">of </w:t>
      </w:r>
      <w:r w:rsidRPr="70ABDC4F" w:rsidR="002C239F">
        <w:rPr>
          <w:rFonts w:ascii="Arial" w:hAnsi="Arial" w:cs="Arial"/>
          <w:sz w:val="22"/>
          <w:szCs w:val="22"/>
        </w:rPr>
        <w:t>the</w:t>
      </w:r>
      <w:r w:rsidRPr="70ABDC4F" w:rsidR="002C239F">
        <w:rPr>
          <w:rFonts w:ascii="Arial" w:hAnsi="Arial" w:cs="Arial"/>
          <w:sz w:val="22"/>
          <w:szCs w:val="22"/>
        </w:rPr>
        <w:t xml:space="preserve"> safety, efficacy and value of medicines or devices </w:t>
      </w:r>
    </w:p>
    <w:p w:rsidRPr="00F87B87" w:rsidR="00F87B87" w:rsidP="70ABDC4F" w:rsidRDefault="00EC25AC" w14:paraId="59D853F1" w14:textId="0FDD9588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70ABDC4F" w:rsidR="00EC25AC">
        <w:rPr>
          <w:rFonts w:ascii="Arial" w:hAnsi="Arial" w:cs="Arial"/>
          <w:sz w:val="22"/>
          <w:szCs w:val="22"/>
        </w:rPr>
        <w:t>A</w:t>
      </w:r>
      <w:r w:rsidRPr="70ABDC4F" w:rsidR="002C239F">
        <w:rPr>
          <w:rFonts w:ascii="Arial" w:hAnsi="Arial" w:cs="Arial"/>
          <w:sz w:val="22"/>
          <w:szCs w:val="22"/>
        </w:rPr>
        <w:t xml:space="preserve">n excellent </w:t>
      </w:r>
      <w:r w:rsidRPr="70ABDC4F" w:rsidR="78215713">
        <w:rPr>
          <w:rFonts w:ascii="Arial" w:hAnsi="Arial" w:cs="Arial"/>
          <w:sz w:val="22"/>
          <w:szCs w:val="22"/>
        </w:rPr>
        <w:t xml:space="preserve">approach </w:t>
      </w:r>
      <w:r w:rsidRPr="70ABDC4F" w:rsidR="78215713">
        <w:rPr>
          <w:rFonts w:ascii="Arial" w:hAnsi="Arial" w:cs="Arial"/>
          <w:sz w:val="22"/>
          <w:szCs w:val="22"/>
        </w:rPr>
        <w:t xml:space="preserve">to </w:t>
      </w:r>
      <w:r w:rsidRPr="70ABDC4F" w:rsidR="002C239F">
        <w:rPr>
          <w:rFonts w:ascii="Arial" w:hAnsi="Arial" w:cs="Arial"/>
          <w:sz w:val="22"/>
          <w:szCs w:val="22"/>
        </w:rPr>
        <w:t>communicat</w:t>
      </w:r>
      <w:r w:rsidRPr="70ABDC4F" w:rsidR="1739F0A4">
        <w:rPr>
          <w:rFonts w:ascii="Arial" w:hAnsi="Arial" w:cs="Arial"/>
          <w:sz w:val="22"/>
          <w:szCs w:val="22"/>
        </w:rPr>
        <w:t>ing</w:t>
      </w:r>
      <w:r w:rsidRPr="70ABDC4F" w:rsidR="0B2D35E1">
        <w:rPr>
          <w:rFonts w:ascii="Arial" w:hAnsi="Arial" w:cs="Arial"/>
          <w:sz w:val="22"/>
          <w:szCs w:val="22"/>
        </w:rPr>
        <w:t xml:space="preserve"> </w:t>
      </w:r>
      <w:r w:rsidRPr="70ABDC4F" w:rsidR="002C239F">
        <w:rPr>
          <w:rFonts w:ascii="Arial" w:hAnsi="Arial" w:cs="Arial"/>
          <w:sz w:val="22"/>
          <w:szCs w:val="22"/>
        </w:rPr>
        <w:t xml:space="preserve">results that </w:t>
      </w:r>
      <w:r w:rsidRPr="70ABDC4F" w:rsidR="6AE5943A">
        <w:rPr>
          <w:rFonts w:ascii="Arial" w:hAnsi="Arial" w:cs="Arial"/>
          <w:sz w:val="22"/>
          <w:szCs w:val="22"/>
        </w:rPr>
        <w:t xml:space="preserve">enables understanding and effective </w:t>
      </w:r>
      <w:r w:rsidRPr="70ABDC4F" w:rsidR="6AE5943A">
        <w:rPr>
          <w:rFonts w:ascii="Arial" w:hAnsi="Arial" w:cs="Arial"/>
          <w:sz w:val="22"/>
          <w:szCs w:val="22"/>
        </w:rPr>
        <w:t xml:space="preserve">use by a wide range of </w:t>
      </w:r>
      <w:r w:rsidRPr="70ABDC4F" w:rsidR="3584493D">
        <w:rPr>
          <w:rFonts w:ascii="Arial" w:hAnsi="Arial" w:cs="Arial"/>
          <w:sz w:val="22"/>
          <w:szCs w:val="22"/>
        </w:rPr>
        <w:t>stakeholders'</w:t>
      </w:r>
      <w:r w:rsidRPr="70ABDC4F" w:rsidR="6AE5943A">
        <w:rPr>
          <w:rFonts w:ascii="Arial" w:hAnsi="Arial" w:cs="Arial"/>
          <w:sz w:val="22"/>
          <w:szCs w:val="22"/>
        </w:rPr>
        <w:t xml:space="preserve"> </w:t>
      </w:r>
      <w:r w:rsidRPr="70ABDC4F" w:rsidR="58CC4C7D">
        <w:rPr>
          <w:rFonts w:ascii="Arial" w:hAnsi="Arial" w:cs="Arial"/>
          <w:sz w:val="22"/>
          <w:szCs w:val="22"/>
        </w:rPr>
        <w:t>e</w:t>
      </w:r>
      <w:r w:rsidRPr="70ABDC4F" w:rsidR="00F87B87">
        <w:rPr>
          <w:rFonts w:ascii="Arial" w:hAnsi="Arial" w:cs="Arial"/>
          <w:sz w:val="22"/>
          <w:szCs w:val="22"/>
        </w:rPr>
        <w:t>vidence of how the</w:t>
      </w:r>
      <w:r w:rsidRPr="70ABDC4F" w:rsidR="0B36D659">
        <w:rPr>
          <w:rFonts w:ascii="Arial" w:hAnsi="Arial" w:cs="Arial"/>
          <w:sz w:val="22"/>
          <w:szCs w:val="22"/>
        </w:rPr>
        <w:t xml:space="preserve"> work has been adopted, </w:t>
      </w:r>
      <w:r w:rsidRPr="70ABDC4F" w:rsidR="0B36D659">
        <w:rPr>
          <w:rFonts w:ascii="Arial" w:hAnsi="Arial" w:cs="Arial"/>
          <w:sz w:val="22"/>
          <w:szCs w:val="22"/>
        </w:rPr>
        <w:t>extended</w:t>
      </w:r>
      <w:r w:rsidRPr="70ABDC4F" w:rsidR="0B36D659">
        <w:rPr>
          <w:rFonts w:ascii="Arial" w:hAnsi="Arial" w:cs="Arial"/>
          <w:sz w:val="22"/>
          <w:szCs w:val="22"/>
        </w:rPr>
        <w:t xml:space="preserve"> or made applicable beyond its original context </w:t>
      </w:r>
    </w:p>
    <w:p w:rsidR="003A3CEC" w:rsidP="70ABDC4F" w:rsidRDefault="003A3CEC" w14:paraId="520C78F4" w14:textId="41EF6D9D">
      <w:pPr>
        <w:spacing w:line="259" w:lineRule="auto"/>
        <w:rPr>
          <w:color w:val="000000" w:themeColor="text1"/>
          <w:sz w:val="28"/>
          <w:szCs w:val="28"/>
        </w:rPr>
      </w:pPr>
    </w:p>
    <w:p w:rsidR="4881B7C9" w:rsidP="70ABDC4F" w:rsidRDefault="4881B7C9" w14:paraId="0005A0CB" w14:textId="4200930A">
      <w:pPr>
        <w:spacing w:before="240" w:after="240"/>
        <w:rPr>
          <w:rFonts w:ascii="Arial" w:hAnsi="Arial" w:cs="Arial"/>
          <w:sz w:val="22"/>
          <w:szCs w:val="22"/>
        </w:rPr>
      </w:pPr>
      <w:r w:rsidRPr="70ABDC4F" w:rsidR="4881B7C9">
        <w:rPr>
          <w:rFonts w:ascii="Arial" w:hAnsi="Arial" w:cs="Arial"/>
          <w:sz w:val="22"/>
          <w:szCs w:val="22"/>
        </w:rPr>
        <w:t xml:space="preserve">Entries </w:t>
      </w:r>
      <w:r w:rsidRPr="70ABDC4F" w:rsidR="4881B7C9">
        <w:rPr>
          <w:rFonts w:ascii="Arial" w:hAnsi="Arial" w:cs="Arial"/>
          <w:sz w:val="22"/>
          <w:szCs w:val="22"/>
        </w:rPr>
        <w:t xml:space="preserve">should </w:t>
      </w:r>
      <w:r w:rsidRPr="70ABDC4F" w:rsidR="4881B7C9">
        <w:rPr>
          <w:rFonts w:ascii="Arial" w:hAnsi="Arial" w:cs="Arial"/>
          <w:sz w:val="22"/>
          <w:szCs w:val="22"/>
        </w:rPr>
        <w:t xml:space="preserve">focus on the </w:t>
      </w:r>
      <w:r w:rsidRPr="70ABDC4F" w:rsidR="4881B7C9">
        <w:rPr>
          <w:rFonts w:ascii="Arial" w:hAnsi="Arial" w:cs="Arial"/>
          <w:sz w:val="22"/>
          <w:szCs w:val="22"/>
        </w:rPr>
        <w:t>most important and compelling aspects</w:t>
      </w:r>
      <w:r w:rsidRPr="70ABDC4F" w:rsidR="4881B7C9">
        <w:rPr>
          <w:rFonts w:ascii="Arial" w:hAnsi="Arial" w:cs="Arial"/>
          <w:sz w:val="22"/>
          <w:szCs w:val="22"/>
        </w:rPr>
        <w:t xml:space="preserve"> of the nominated work rather than </w:t>
      </w:r>
      <w:r w:rsidRPr="70ABDC4F" w:rsidR="4881B7C9">
        <w:rPr>
          <w:rFonts w:ascii="Arial" w:hAnsi="Arial" w:cs="Arial"/>
          <w:sz w:val="22"/>
          <w:szCs w:val="22"/>
        </w:rPr>
        <w:t>attempting</w:t>
      </w:r>
      <w:r w:rsidRPr="70ABDC4F" w:rsidR="4881B7C9">
        <w:rPr>
          <w:rFonts w:ascii="Arial" w:hAnsi="Arial" w:cs="Arial"/>
          <w:sz w:val="22"/>
          <w:szCs w:val="22"/>
        </w:rPr>
        <w:t xml:space="preserve"> to address every </w:t>
      </w:r>
      <w:r w:rsidRPr="70ABDC4F" w:rsidR="4881B7C9">
        <w:rPr>
          <w:rFonts w:ascii="Arial" w:hAnsi="Arial" w:cs="Arial"/>
          <w:sz w:val="22"/>
          <w:szCs w:val="22"/>
        </w:rPr>
        <w:t>possible element</w:t>
      </w:r>
      <w:r w:rsidRPr="70ABDC4F" w:rsidR="4881B7C9">
        <w:rPr>
          <w:rFonts w:ascii="Arial" w:hAnsi="Arial" w:cs="Arial"/>
          <w:sz w:val="22"/>
          <w:szCs w:val="22"/>
        </w:rPr>
        <w:t xml:space="preserve"> of the criteria.</w:t>
      </w:r>
    </w:p>
    <w:p w:rsidR="4881B7C9" w:rsidP="70ABDC4F" w:rsidRDefault="4881B7C9" w14:paraId="14E434AB" w14:textId="69B224B3">
      <w:pPr>
        <w:spacing w:before="240" w:after="240"/>
        <w:rPr>
          <w:rFonts w:ascii="Arial" w:hAnsi="Arial" w:cs="Arial"/>
          <w:sz w:val="22"/>
          <w:szCs w:val="22"/>
        </w:rPr>
      </w:pPr>
      <w:r w:rsidRPr="70ABDC4F" w:rsidR="4881B7C9">
        <w:rPr>
          <w:rFonts w:ascii="Arial" w:hAnsi="Arial" w:cs="Arial"/>
          <w:sz w:val="22"/>
          <w:szCs w:val="22"/>
        </w:rPr>
        <w:t>Within the word limits, entrants are encouraged to:</w:t>
      </w:r>
    </w:p>
    <w:p w:rsidR="4881B7C9" w:rsidP="70ABDC4F" w:rsidRDefault="4881B7C9" w14:paraId="66F093BE" w14:textId="5A6A933A">
      <w:pPr>
        <w:pStyle w:val="ListParagraph"/>
        <w:numPr>
          <w:ilvl w:val="0"/>
          <w:numId w:val="2"/>
        </w:numPr>
        <w:spacing w:before="240" w:after="240"/>
        <w:rPr>
          <w:rFonts w:ascii="Arial" w:hAnsi="Arial" w:cs="Arial"/>
          <w:sz w:val="22"/>
          <w:szCs w:val="22"/>
        </w:rPr>
      </w:pPr>
      <w:r w:rsidRPr="70ABDC4F" w:rsidR="4881B7C9">
        <w:rPr>
          <w:rFonts w:ascii="Arial" w:hAnsi="Arial" w:cs="Arial"/>
          <w:sz w:val="22"/>
          <w:szCs w:val="22"/>
        </w:rPr>
        <w:t>clearly describe the problem or need the work was addressing</w:t>
      </w:r>
    </w:p>
    <w:p w:rsidR="4881B7C9" w:rsidP="70ABDC4F" w:rsidRDefault="4881B7C9" w14:paraId="6A1A9252" w14:textId="2E9EBE99">
      <w:pPr>
        <w:pStyle w:val="ListParagraph"/>
        <w:numPr>
          <w:ilvl w:val="0"/>
          <w:numId w:val="2"/>
        </w:numPr>
        <w:spacing w:before="240" w:after="240"/>
        <w:rPr>
          <w:rFonts w:ascii="Arial" w:hAnsi="Arial" w:cs="Arial"/>
          <w:sz w:val="22"/>
          <w:szCs w:val="22"/>
        </w:rPr>
      </w:pPr>
      <w:r w:rsidRPr="70ABDC4F" w:rsidR="4881B7C9">
        <w:rPr>
          <w:rFonts w:ascii="Arial" w:hAnsi="Arial" w:cs="Arial"/>
          <w:sz w:val="22"/>
          <w:szCs w:val="22"/>
        </w:rPr>
        <w:t>explain what is distinctive or excellent about the work</w:t>
      </w:r>
    </w:p>
    <w:p w:rsidR="4881B7C9" w:rsidP="70ABDC4F" w:rsidRDefault="4881B7C9" w14:paraId="4B68EF39" w14:textId="38539E91">
      <w:pPr>
        <w:pStyle w:val="ListParagraph"/>
        <w:numPr>
          <w:ilvl w:val="0"/>
          <w:numId w:val="2"/>
        </w:numPr>
        <w:spacing w:before="240" w:after="240"/>
        <w:rPr>
          <w:rFonts w:ascii="Arial" w:hAnsi="Arial" w:cs="Arial"/>
          <w:sz w:val="22"/>
          <w:szCs w:val="22"/>
        </w:rPr>
      </w:pPr>
      <w:r w:rsidRPr="70ABDC4F" w:rsidR="4881B7C9">
        <w:rPr>
          <w:rFonts w:ascii="Arial" w:hAnsi="Arial" w:cs="Arial"/>
          <w:sz w:val="22"/>
          <w:szCs w:val="22"/>
        </w:rPr>
        <w:t>provide</w:t>
      </w:r>
      <w:r w:rsidRPr="70ABDC4F" w:rsidR="4881B7C9">
        <w:rPr>
          <w:rFonts w:ascii="Arial" w:hAnsi="Arial" w:cs="Arial"/>
          <w:sz w:val="22"/>
          <w:szCs w:val="22"/>
        </w:rPr>
        <w:t xml:space="preserve"> concrete examples of how the work has been used in practice</w:t>
      </w:r>
    </w:p>
    <w:p w:rsidR="4881B7C9" w:rsidP="70ABDC4F" w:rsidRDefault="4881B7C9" w14:paraId="75EE1248" w14:textId="0275E310">
      <w:pPr>
        <w:pStyle w:val="ListParagraph"/>
        <w:numPr>
          <w:ilvl w:val="0"/>
          <w:numId w:val="2"/>
        </w:numPr>
        <w:spacing w:before="240" w:after="240"/>
        <w:rPr>
          <w:rFonts w:ascii="Arial" w:hAnsi="Arial" w:cs="Arial"/>
          <w:sz w:val="22"/>
          <w:szCs w:val="22"/>
        </w:rPr>
      </w:pPr>
      <w:r w:rsidRPr="70ABDC4F" w:rsidR="4881B7C9">
        <w:rPr>
          <w:rFonts w:ascii="Arial" w:hAnsi="Arial" w:cs="Arial"/>
          <w:sz w:val="22"/>
          <w:szCs w:val="22"/>
        </w:rPr>
        <w:t>describe the impact or influence the work has had on investigations, decision-making, or understanding</w:t>
      </w:r>
    </w:p>
    <w:p w:rsidR="4881B7C9" w:rsidP="70ABDC4F" w:rsidRDefault="4881B7C9" w14:paraId="0A61C95C" w14:textId="781CFEFD">
      <w:pPr>
        <w:spacing w:before="240" w:after="240"/>
        <w:rPr>
          <w:rFonts w:ascii="Arial" w:hAnsi="Arial" w:cs="Arial"/>
          <w:sz w:val="22"/>
          <w:szCs w:val="22"/>
        </w:rPr>
      </w:pPr>
      <w:r w:rsidRPr="70ABDC4F" w:rsidR="4881B7C9">
        <w:rPr>
          <w:rFonts w:ascii="Arial" w:hAnsi="Arial" w:cs="Arial"/>
          <w:sz w:val="22"/>
          <w:szCs w:val="22"/>
        </w:rPr>
        <w:t xml:space="preserve">Entrants do </w:t>
      </w:r>
      <w:r w:rsidRPr="70ABDC4F" w:rsidR="4881B7C9">
        <w:rPr>
          <w:rFonts w:ascii="Arial" w:hAnsi="Arial" w:cs="Arial"/>
          <w:sz w:val="22"/>
          <w:szCs w:val="22"/>
        </w:rPr>
        <w:t>not</w:t>
      </w:r>
      <w:r w:rsidRPr="70ABDC4F" w:rsidR="4881B7C9">
        <w:rPr>
          <w:rFonts w:ascii="Arial" w:hAnsi="Arial" w:cs="Arial"/>
          <w:sz w:val="22"/>
          <w:szCs w:val="22"/>
        </w:rPr>
        <w:t xml:space="preserve"> need to </w:t>
      </w:r>
      <w:r w:rsidRPr="70ABDC4F" w:rsidR="4881B7C9">
        <w:rPr>
          <w:rFonts w:ascii="Arial" w:hAnsi="Arial" w:cs="Arial"/>
          <w:sz w:val="22"/>
          <w:szCs w:val="22"/>
        </w:rPr>
        <w:t>demonstrate</w:t>
      </w:r>
      <w:r w:rsidRPr="70ABDC4F" w:rsidR="4881B7C9">
        <w:rPr>
          <w:rFonts w:ascii="Arial" w:hAnsi="Arial" w:cs="Arial"/>
          <w:sz w:val="22"/>
          <w:szCs w:val="22"/>
        </w:rPr>
        <w:t xml:space="preserve"> all criteria. The judging panel will assess nominations based on the </w:t>
      </w:r>
      <w:r w:rsidRPr="70ABDC4F" w:rsidR="4881B7C9">
        <w:rPr>
          <w:rFonts w:ascii="Arial" w:hAnsi="Arial" w:cs="Arial"/>
          <w:sz w:val="22"/>
          <w:szCs w:val="22"/>
        </w:rPr>
        <w:t>overall strength and clarity of the evidence provided</w:t>
      </w:r>
      <w:r w:rsidRPr="70ABDC4F" w:rsidR="4881B7C9">
        <w:rPr>
          <w:rFonts w:ascii="Arial" w:hAnsi="Arial" w:cs="Arial"/>
          <w:sz w:val="22"/>
          <w:szCs w:val="22"/>
        </w:rPr>
        <w:t>.</w:t>
      </w:r>
    </w:p>
    <w:p w:rsidR="67C5CEF4" w:rsidP="67C5CEF4" w:rsidRDefault="67C5CEF4" w14:paraId="36A1003B" w14:textId="598766F9">
      <w:pPr>
        <w:spacing w:line="259" w:lineRule="auto"/>
        <w:rPr>
          <w:color w:val="000000" w:themeColor="text1"/>
          <w:sz w:val="28"/>
          <w:szCs w:val="28"/>
        </w:rPr>
      </w:pPr>
    </w:p>
    <w:p w:rsidR="003A3CEC" w:rsidP="006B5772" w:rsidRDefault="003A3CEC" w14:paraId="631F8842" w14:textId="31ECB4E1">
      <w:pPr>
        <w:rPr>
          <w:rFonts w:ascii="Arial" w:hAnsi="Arial" w:cs="Arial"/>
          <w:sz w:val="22"/>
          <w:szCs w:val="22"/>
        </w:rPr>
      </w:pPr>
      <w:r w:rsidRPr="70ABDC4F" w:rsidR="003A3CEC">
        <w:rPr>
          <w:rFonts w:ascii="Arial" w:hAnsi="Arial" w:cs="Arial"/>
          <w:sz w:val="22"/>
          <w:szCs w:val="22"/>
        </w:rPr>
        <w:t xml:space="preserve">All supporting information </w:t>
      </w:r>
      <w:r w:rsidRPr="70ABDC4F" w:rsidR="4A3FEB46">
        <w:rPr>
          <w:rFonts w:ascii="Arial" w:hAnsi="Arial" w:cs="Arial"/>
          <w:sz w:val="22"/>
          <w:szCs w:val="22"/>
        </w:rPr>
        <w:t xml:space="preserve">must be included within the </w:t>
      </w:r>
      <w:r w:rsidRPr="70ABDC4F" w:rsidR="003A3CEC">
        <w:rPr>
          <w:rFonts w:ascii="Arial" w:hAnsi="Arial" w:cs="Arial"/>
          <w:sz w:val="22"/>
          <w:szCs w:val="22"/>
        </w:rPr>
        <w:t>answer</w:t>
      </w:r>
      <w:r w:rsidRPr="70ABDC4F" w:rsidR="4AF80B14">
        <w:rPr>
          <w:rFonts w:ascii="Arial" w:hAnsi="Arial" w:cs="Arial"/>
          <w:sz w:val="22"/>
          <w:szCs w:val="22"/>
        </w:rPr>
        <w:t>s provided in this form.</w:t>
      </w:r>
      <w:r w:rsidRPr="70ABDC4F" w:rsidR="003A3CEC">
        <w:rPr>
          <w:rFonts w:ascii="Arial" w:hAnsi="Arial" w:cs="Arial"/>
          <w:sz w:val="22"/>
          <w:szCs w:val="22"/>
        </w:rPr>
        <w:t xml:space="preserve"> </w:t>
      </w:r>
      <w:r w:rsidRPr="70ABDC4F" w:rsidR="699E4657">
        <w:rPr>
          <w:rFonts w:ascii="Arial" w:hAnsi="Arial" w:cs="Arial"/>
          <w:sz w:val="22"/>
          <w:szCs w:val="22"/>
        </w:rPr>
        <w:t>J</w:t>
      </w:r>
      <w:r w:rsidRPr="70ABDC4F" w:rsidR="007F5E61">
        <w:rPr>
          <w:rFonts w:ascii="Arial" w:hAnsi="Arial" w:cs="Arial"/>
          <w:sz w:val="22"/>
          <w:szCs w:val="22"/>
        </w:rPr>
        <w:t xml:space="preserve">udges </w:t>
      </w:r>
      <w:r w:rsidRPr="70ABDC4F" w:rsidR="007F5E61">
        <w:rPr>
          <w:rFonts w:ascii="Arial" w:hAnsi="Arial" w:cs="Arial"/>
          <w:sz w:val="22"/>
          <w:szCs w:val="22"/>
        </w:rPr>
        <w:t>are not able to</w:t>
      </w:r>
      <w:r w:rsidRPr="70ABDC4F" w:rsidR="007F5E61">
        <w:rPr>
          <w:rFonts w:ascii="Arial" w:hAnsi="Arial" w:cs="Arial"/>
          <w:sz w:val="22"/>
          <w:szCs w:val="22"/>
        </w:rPr>
        <w:t xml:space="preserve"> review </w:t>
      </w:r>
      <w:r w:rsidRPr="70ABDC4F" w:rsidR="007F5E61">
        <w:rPr>
          <w:rFonts w:ascii="Arial" w:hAnsi="Arial" w:cs="Arial"/>
          <w:sz w:val="22"/>
          <w:szCs w:val="22"/>
        </w:rPr>
        <w:t xml:space="preserve">supplementary </w:t>
      </w:r>
      <w:r w:rsidRPr="70ABDC4F" w:rsidR="5A46409F">
        <w:rPr>
          <w:rFonts w:ascii="Arial" w:hAnsi="Arial" w:cs="Arial"/>
          <w:sz w:val="22"/>
          <w:szCs w:val="22"/>
        </w:rPr>
        <w:t xml:space="preserve">material or external </w:t>
      </w:r>
      <w:r w:rsidRPr="70ABDC4F" w:rsidR="003A3CEC">
        <w:rPr>
          <w:rFonts w:ascii="Arial" w:hAnsi="Arial" w:cs="Arial"/>
          <w:sz w:val="22"/>
          <w:szCs w:val="22"/>
        </w:rPr>
        <w:t>evidence</w:t>
      </w:r>
      <w:r w:rsidRPr="70ABDC4F" w:rsidR="007F5E61">
        <w:rPr>
          <w:rFonts w:ascii="Arial" w:hAnsi="Arial" w:cs="Arial"/>
          <w:sz w:val="22"/>
          <w:szCs w:val="22"/>
        </w:rPr>
        <w:t>.</w:t>
      </w:r>
    </w:p>
    <w:p w:rsidR="006B5772" w:rsidRDefault="006B5772" w14:paraId="5EB04216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00440F" w:rsidR="0000440F" w:rsidP="67C5CEF4" w:rsidRDefault="0000440F" w14:paraId="0BD9C0A9" w14:textId="0380A510">
      <w:pPr>
        <w:rPr>
          <w:rFonts w:ascii="Arial" w:hAnsi="Arial" w:cs="Arial"/>
          <w:b/>
          <w:bCs/>
          <w:sz w:val="22"/>
          <w:szCs w:val="22"/>
        </w:rPr>
      </w:pPr>
    </w:p>
    <w:p w:rsidRPr="0000440F" w:rsidR="0000440F" w:rsidP="0000440F" w:rsidRDefault="003A3CEC" w14:paraId="33E07D7A" w14:textId="1007B5BC">
      <w:r>
        <w:br w:type="page"/>
      </w:r>
    </w:p>
    <w:p w:rsidRPr="0000440F" w:rsidR="0000440F" w:rsidP="67C5CEF4" w:rsidRDefault="003A3CEC" w14:paraId="0C9A8092" w14:textId="61993E61">
      <w:pPr>
        <w:rPr>
          <w:rFonts w:ascii="Arial" w:hAnsi="Arial" w:cs="Arial"/>
          <w:b w:val="1"/>
          <w:bCs w:val="1"/>
          <w:sz w:val="22"/>
          <w:szCs w:val="22"/>
        </w:rPr>
      </w:pPr>
      <w:r w:rsidRPr="70ABDC4F" w:rsidR="003A3CEC">
        <w:rPr>
          <w:rFonts w:ascii="Arial" w:hAnsi="Arial" w:cs="Arial"/>
          <w:b w:val="1"/>
          <w:bCs w:val="1"/>
          <w:sz w:val="22"/>
          <w:szCs w:val="22"/>
        </w:rPr>
        <w:t xml:space="preserve">Please </w:t>
      </w:r>
      <w:r w:rsidRPr="70ABDC4F" w:rsidR="2A118940">
        <w:rPr>
          <w:rFonts w:ascii="Century Gothic" w:hAnsi="Century Gothic" w:eastAsia="Century Gothic" w:cs="Century Gothic"/>
          <w:sz w:val="20"/>
          <w:szCs w:val="20"/>
        </w:rPr>
        <w:t xml:space="preserve"> describe the work being nominated, the context in which it was developed or applied, and why it is important to the pharmaceutical and healthcare industry</w:t>
      </w:r>
      <w:r w:rsidRPr="70ABDC4F" w:rsidR="003A3CEC">
        <w:rPr>
          <w:rFonts w:ascii="Arial" w:hAnsi="Arial" w:cs="Arial"/>
          <w:b w:val="1"/>
          <w:bCs w:val="1"/>
          <w:sz w:val="22"/>
          <w:szCs w:val="22"/>
        </w:rPr>
        <w:t xml:space="preserve"> (maximum 250 words)</w:t>
      </w:r>
      <w:r w:rsidRPr="70ABDC4F" w:rsidR="0000440F">
        <w:rPr>
          <w:rFonts w:ascii="Arial" w:hAnsi="Arial" w:cs="Arial"/>
          <w:b w:val="1"/>
          <w:bCs w:val="1"/>
          <w:sz w:val="22"/>
          <w:szCs w:val="22"/>
        </w:rPr>
        <w:t>:</w:t>
      </w:r>
    </w:p>
    <w:p w:rsidR="002C239F" w:rsidP="003A3CEC" w:rsidRDefault="002C239F" w14:paraId="2DE025C8" w14:textId="6B425C9C">
      <w:pPr>
        <w:rPr>
          <w:rFonts w:ascii="Arial" w:hAnsi="Arial" w:cs="Arial"/>
          <w:bCs/>
          <w:sz w:val="22"/>
          <w:szCs w:val="22"/>
        </w:rPr>
      </w:pPr>
      <w:r w:rsidRPr="0000440F">
        <w:rPr>
          <w:rFonts w:ascii="Arial" w:hAnsi="Arial" w:cs="Arial"/>
          <w:bCs/>
          <w:sz w:val="22"/>
          <w:szCs w:val="22"/>
        </w:rPr>
        <w:t xml:space="preserve"> </w:t>
      </w:r>
    </w:p>
    <w:tbl>
      <w:tblPr>
        <w:tblW w:w="9952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9952"/>
      </w:tblGrid>
      <w:tr w:rsidRPr="003713B9" w:rsidR="009A0EB8" w:rsidTr="00797973" w14:paraId="2CD5B9A9" w14:textId="77777777">
        <w:tc>
          <w:tcPr>
            <w:tcW w:w="9952" w:type="dxa"/>
          </w:tcPr>
          <w:p w:rsidR="009A0EB8" w:rsidP="00615940" w:rsidRDefault="009A0EB8" w14:paraId="28A203ED" w14:textId="77777777">
            <w:pPr>
              <w:spacing w:before="60"/>
              <w:rPr>
                <w:rFonts w:ascii="Arial" w:hAnsi="Arial" w:cs="Arial"/>
              </w:rPr>
            </w:pPr>
          </w:p>
          <w:p w:rsidR="009A0EB8" w:rsidP="00615940" w:rsidRDefault="009A0EB8" w14:paraId="6FDF8818" w14:textId="77777777">
            <w:pPr>
              <w:spacing w:before="60"/>
              <w:rPr>
                <w:rFonts w:ascii="Arial" w:hAnsi="Arial" w:cs="Arial"/>
              </w:rPr>
            </w:pPr>
          </w:p>
          <w:p w:rsidR="009A0EB8" w:rsidP="00615940" w:rsidRDefault="009A0EB8" w14:paraId="28BDF1F7" w14:textId="77777777">
            <w:pPr>
              <w:spacing w:before="60"/>
              <w:rPr>
                <w:rFonts w:ascii="Arial" w:hAnsi="Arial" w:cs="Arial"/>
              </w:rPr>
            </w:pPr>
          </w:p>
          <w:p w:rsidR="009A0EB8" w:rsidP="00615940" w:rsidRDefault="009A0EB8" w14:paraId="4C318D4C" w14:textId="77777777">
            <w:pPr>
              <w:spacing w:before="60"/>
              <w:rPr>
                <w:rFonts w:ascii="Arial" w:hAnsi="Arial" w:cs="Arial"/>
              </w:rPr>
            </w:pPr>
          </w:p>
          <w:p w:rsidR="009A0EB8" w:rsidP="00615940" w:rsidRDefault="009A0EB8" w14:paraId="573ECCDA" w14:textId="77777777">
            <w:pPr>
              <w:spacing w:before="60"/>
              <w:rPr>
                <w:rFonts w:ascii="Arial" w:hAnsi="Arial" w:cs="Arial"/>
              </w:rPr>
            </w:pPr>
          </w:p>
          <w:p w:rsidR="009A0EB8" w:rsidP="00615940" w:rsidRDefault="009A0EB8" w14:paraId="2E120ED1" w14:textId="77777777">
            <w:pPr>
              <w:spacing w:before="60"/>
              <w:rPr>
                <w:rFonts w:ascii="Arial" w:hAnsi="Arial" w:cs="Arial"/>
              </w:rPr>
            </w:pPr>
          </w:p>
          <w:p w:rsidR="009A0EB8" w:rsidP="00615940" w:rsidRDefault="009A0EB8" w14:paraId="26B7143E" w14:textId="77777777">
            <w:pPr>
              <w:spacing w:before="60"/>
              <w:rPr>
                <w:rFonts w:ascii="Arial" w:hAnsi="Arial" w:cs="Arial"/>
              </w:rPr>
            </w:pPr>
          </w:p>
          <w:p w:rsidR="009A0EB8" w:rsidP="00615940" w:rsidRDefault="009A0EB8" w14:paraId="49E2233E" w14:textId="77777777">
            <w:pPr>
              <w:spacing w:before="60"/>
              <w:rPr>
                <w:rFonts w:ascii="Arial" w:hAnsi="Arial" w:cs="Arial"/>
              </w:rPr>
            </w:pPr>
          </w:p>
          <w:p w:rsidR="009A0EB8" w:rsidP="00615940" w:rsidRDefault="009A0EB8" w14:paraId="6A1AB998" w14:textId="77777777">
            <w:pPr>
              <w:spacing w:before="60"/>
              <w:rPr>
                <w:rFonts w:ascii="Arial" w:hAnsi="Arial" w:cs="Arial"/>
              </w:rPr>
            </w:pPr>
          </w:p>
          <w:p w:rsidRPr="003713B9" w:rsidR="009A0EB8" w:rsidP="00615940" w:rsidRDefault="009A0EB8" w14:paraId="4FBD50E8" w14:textId="254BDAEF">
            <w:pPr>
              <w:spacing w:before="60"/>
              <w:rPr>
                <w:rFonts w:ascii="Arial" w:hAnsi="Arial" w:cs="Arial"/>
              </w:rPr>
            </w:pPr>
          </w:p>
        </w:tc>
      </w:tr>
    </w:tbl>
    <w:p w:rsidR="003A3CEC" w:rsidP="003A3CEC" w:rsidRDefault="003A3CEC" w14:paraId="482ACB62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C429B0" w:rsidP="0000440F" w:rsidRDefault="00C429B0" w14:paraId="413FE92F" w14:textId="77777777">
      <w:pPr>
        <w:spacing w:before="60"/>
        <w:rPr>
          <w:rFonts w:ascii="Arial" w:hAnsi="Arial" w:cs="Arial"/>
          <w:b/>
          <w:bCs/>
          <w:sz w:val="22"/>
          <w:szCs w:val="22"/>
        </w:rPr>
      </w:pPr>
    </w:p>
    <w:p w:rsidR="0000440F" w:rsidP="0000440F" w:rsidRDefault="0000440F" w14:paraId="0B16242E" w14:textId="5719A6CB">
      <w:pPr>
        <w:spacing w:before="60"/>
        <w:rPr>
          <w:rFonts w:ascii="Arial" w:hAnsi="Arial" w:cs="Arial"/>
          <w:b/>
          <w:bCs/>
          <w:sz w:val="22"/>
          <w:szCs w:val="22"/>
        </w:rPr>
      </w:pPr>
      <w:r w:rsidRPr="756F31FF">
        <w:rPr>
          <w:rFonts w:ascii="Arial" w:hAnsi="Arial" w:cs="Arial"/>
          <w:b/>
          <w:bCs/>
          <w:sz w:val="22"/>
          <w:szCs w:val="22"/>
        </w:rPr>
        <w:t>Please outline the qualities demonstrated by the nomination</w:t>
      </w:r>
      <w:r w:rsidRPr="756F31FF">
        <w:rPr>
          <w:rFonts w:ascii="Arial" w:hAnsi="Arial" w:cs="Arial"/>
          <w:sz w:val="22"/>
          <w:szCs w:val="22"/>
        </w:rPr>
        <w:t xml:space="preserve"> (max</w:t>
      </w:r>
      <w:r w:rsidRPr="756F31FF" w:rsidR="00554A24">
        <w:rPr>
          <w:rFonts w:ascii="Arial" w:hAnsi="Arial" w:cs="Arial"/>
          <w:sz w:val="22"/>
          <w:szCs w:val="22"/>
        </w:rPr>
        <w:t>imum</w:t>
      </w:r>
      <w:r w:rsidRPr="756F31FF">
        <w:rPr>
          <w:rFonts w:ascii="Arial" w:hAnsi="Arial" w:cs="Arial"/>
          <w:sz w:val="22"/>
          <w:szCs w:val="22"/>
        </w:rPr>
        <w:t xml:space="preserve"> 200 words per </w:t>
      </w:r>
      <w:r w:rsidRPr="756F31FF" w:rsidR="7B643C18">
        <w:rPr>
          <w:rFonts w:ascii="Arial" w:hAnsi="Arial" w:cs="Arial"/>
          <w:sz w:val="22"/>
          <w:szCs w:val="22"/>
        </w:rPr>
        <w:t>question</w:t>
      </w:r>
      <w:r w:rsidRPr="756F31FF">
        <w:rPr>
          <w:rFonts w:ascii="Arial" w:hAnsi="Arial" w:cs="Arial"/>
          <w:sz w:val="22"/>
          <w:szCs w:val="22"/>
        </w:rPr>
        <w:t xml:space="preserve">) </w:t>
      </w:r>
    </w:p>
    <w:p w:rsidRPr="00906920" w:rsidR="0000440F" w:rsidP="002D73FC" w:rsidRDefault="0000440F" w14:paraId="6B76A6DD" w14:textId="77777777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9974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915"/>
        <w:gridCol w:w="6059"/>
      </w:tblGrid>
      <w:tr w:rsidRPr="003713B9" w:rsidR="003713B9" w:rsidTr="70ABDC4F" w14:paraId="5128E094" w14:textId="77777777">
        <w:trPr>
          <w:trHeight w:val="2580"/>
        </w:trPr>
        <w:tc>
          <w:tcPr>
            <w:tcW w:w="3915" w:type="dxa"/>
            <w:tcMar/>
          </w:tcPr>
          <w:p w:rsidR="0000440F" w:rsidP="70ABDC4F" w:rsidRDefault="0000440F" w14:paraId="28DE8769" w14:textId="0D772589">
            <w:pPr>
              <w:rPr>
                <w:rFonts w:ascii="Century Gothic" w:hAnsi="Century Gothic" w:eastAsia="Century Gothic" w:cs="Century Gothic"/>
                <w:b w:val="1"/>
                <w:bCs w:val="1"/>
                <w:i w:val="1"/>
                <w:iCs w:val="1"/>
                <w:sz w:val="20"/>
                <w:szCs w:val="20"/>
              </w:rPr>
            </w:pPr>
            <w:r w:rsidRPr="70ABDC4F" w:rsidR="566AD801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 What user needs or challenges (for example those of researchers, investigators, clinicians, regulators, or decision-makers) did this work aim to address, and how were those needs reflected in the design or application of the work?</w:t>
            </w:r>
          </w:p>
          <w:p w:rsidR="67C5CEF4" w:rsidP="67C5CEF4" w:rsidRDefault="67C5CEF4" w14:paraId="7C0C920A" w14:textId="71035CEB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  <w:p w:rsidRPr="003713B9" w:rsidR="0000440F" w:rsidP="00537DBE" w:rsidRDefault="0000440F" w14:paraId="2569D067" w14:textId="77777777">
            <w:pPr>
              <w:pStyle w:val="ListParagraph"/>
              <w:spacing w:before="60"/>
              <w:rPr>
                <w:rFonts w:ascii="Arial" w:hAnsi="Arial" w:cs="Arial"/>
              </w:rPr>
            </w:pPr>
          </w:p>
        </w:tc>
        <w:tc>
          <w:tcPr>
            <w:tcW w:w="6059" w:type="dxa"/>
            <w:tcMar/>
          </w:tcPr>
          <w:p w:rsidRPr="003713B9" w:rsidR="00084B2F" w:rsidP="003A3CEC" w:rsidRDefault="00084B2F" w14:paraId="676CBA03" w14:textId="524F618F">
            <w:pPr>
              <w:spacing w:before="60"/>
              <w:rPr>
                <w:rFonts w:ascii="Arial" w:hAnsi="Arial" w:cs="Arial"/>
              </w:rPr>
            </w:pPr>
          </w:p>
        </w:tc>
      </w:tr>
      <w:tr w:rsidRPr="003713B9" w:rsidR="003713B9" w:rsidTr="70ABDC4F" w14:paraId="3076DF49" w14:textId="77777777">
        <w:trPr>
          <w:trHeight w:val="300"/>
        </w:trPr>
        <w:tc>
          <w:tcPr>
            <w:tcW w:w="3915" w:type="dxa"/>
            <w:tcMar/>
          </w:tcPr>
          <w:p w:rsidR="002C239F" w:rsidP="67C5CEF4" w:rsidRDefault="002C239F" w14:paraId="2606E96B" w14:textId="6B283F6E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70ABDC4F" w:rsidR="62D7BFBC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. What makes this work original or innovative? </w:t>
            </w:r>
          </w:p>
          <w:p w:rsidR="39071DF2" w:rsidP="67C5CEF4" w:rsidRDefault="39071DF2" w14:paraId="1E0F1FC7" w14:textId="08D5AB20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70ABDC4F" w:rsidR="62D7BFBC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>Please explain how it goes beyond standard or routine approaches</w:t>
            </w:r>
          </w:p>
          <w:p w:rsidRPr="003713B9" w:rsidR="003C3A2C" w:rsidP="007E4B1E" w:rsidRDefault="003C3A2C" w14:paraId="2F206556" w14:textId="77777777">
            <w:pPr>
              <w:spacing w:before="60"/>
              <w:rPr>
                <w:rFonts w:ascii="Arial" w:hAnsi="Arial" w:cs="Arial"/>
              </w:rPr>
            </w:pPr>
          </w:p>
          <w:p w:rsidRPr="003713B9" w:rsidR="003C3A2C" w:rsidP="007E4B1E" w:rsidRDefault="003C3A2C" w14:paraId="08DC6AB7" w14:textId="77777777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6059" w:type="dxa"/>
            <w:tcMar/>
          </w:tcPr>
          <w:p w:rsidRPr="003713B9" w:rsidR="003B126F" w:rsidP="003A3CEC" w:rsidRDefault="003B126F" w14:paraId="0AF69320" w14:textId="200711D6">
            <w:pPr>
              <w:spacing w:before="60"/>
              <w:rPr>
                <w:rFonts w:ascii="Arial" w:hAnsi="Arial" w:cs="Arial"/>
              </w:rPr>
            </w:pPr>
          </w:p>
        </w:tc>
      </w:tr>
      <w:tr w:rsidRPr="003713B9" w:rsidR="003713B9" w:rsidTr="70ABDC4F" w14:paraId="6D0E1158" w14:textId="77777777">
        <w:trPr>
          <w:trHeight w:val="300"/>
        </w:trPr>
        <w:tc>
          <w:tcPr>
            <w:tcW w:w="3915" w:type="dxa"/>
            <w:tcMar/>
          </w:tcPr>
          <w:p w:rsidR="002C239F" w:rsidP="70ABDC4F" w:rsidRDefault="002C239F" w14:paraId="29458731" w14:textId="0FED2642">
            <w:pPr>
              <w:spacing w:before="60"/>
              <w:rPr>
                <w:rFonts w:ascii="Century Gothic" w:hAnsi="Century Gothic" w:eastAsia="Century Gothic" w:cs="Century Gothic"/>
                <w:b w:val="1"/>
                <w:bCs w:val="1"/>
                <w:i w:val="1"/>
                <w:iCs w:val="1"/>
                <w:sz w:val="20"/>
                <w:szCs w:val="20"/>
              </w:rPr>
            </w:pPr>
            <w:r w:rsidRPr="70ABDC4F" w:rsidR="0B7FED2B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 How does this work </w:t>
            </w:r>
            <w:r w:rsidRPr="70ABDC4F" w:rsidR="0B7FED2B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>demonstrate</w:t>
            </w:r>
            <w:r w:rsidRPr="70ABDC4F" w:rsidR="0B7FED2B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 a high standard of statistical and methodological quality in the design of investigations and/or analysis of data</w:t>
            </w:r>
            <w:r w:rsidRPr="70ABDC4F" w:rsidR="0B7FED2B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?  </w:t>
            </w:r>
            <w:r w:rsidRPr="70ABDC4F" w:rsidR="0B7FED2B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>Please describe how this has contributed to improved insights into the safety, efficacy, or value of medicines or devices.</w:t>
            </w:r>
          </w:p>
          <w:p w:rsidRPr="003713B9" w:rsidR="0000440F" w:rsidP="007E4B1E" w:rsidRDefault="0000440F" w14:paraId="276EC53D" w14:textId="77777777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6059" w:type="dxa"/>
            <w:tcMar/>
          </w:tcPr>
          <w:p w:rsidRPr="003713B9" w:rsidR="00BA1CE4" w:rsidP="003A3CEC" w:rsidRDefault="00BA1CE4" w14:paraId="5F9187A8" w14:textId="0B73DEBB">
            <w:pPr>
              <w:spacing w:before="60"/>
              <w:rPr>
                <w:rFonts w:ascii="Arial" w:hAnsi="Arial" w:cs="Arial"/>
              </w:rPr>
            </w:pPr>
          </w:p>
        </w:tc>
      </w:tr>
      <w:tr w:rsidRPr="003713B9" w:rsidR="003713B9" w:rsidTr="70ABDC4F" w14:paraId="7594C04F" w14:textId="77777777">
        <w:trPr>
          <w:trHeight w:val="300"/>
        </w:trPr>
        <w:tc>
          <w:tcPr>
            <w:tcW w:w="3915" w:type="dxa"/>
            <w:tcMar/>
          </w:tcPr>
          <w:p w:rsidR="0000440F" w:rsidP="70ABDC4F" w:rsidRDefault="0000440F" w14:paraId="6E7F54EA" w14:textId="621400C4">
            <w:pPr>
              <w:spacing w:before="60"/>
              <w:rPr>
                <w:rFonts w:ascii="Century Gothic" w:hAnsi="Century Gothic" w:eastAsia="Century Gothic" w:cs="Century Gothic"/>
                <w:b w:val="1"/>
                <w:bCs w:val="1"/>
                <w:i w:val="1"/>
                <w:iCs w:val="1"/>
                <w:sz w:val="20"/>
                <w:szCs w:val="20"/>
              </w:rPr>
            </w:pPr>
            <w:r w:rsidRPr="70ABDC4F" w:rsidR="24E6E046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 How has this work been implemented in practice</w:t>
            </w:r>
            <w:r w:rsidRPr="70ABDC4F" w:rsidR="24E6E046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?  </w:t>
            </w:r>
            <w:r w:rsidRPr="70ABDC4F" w:rsidR="24E6E046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 Please describe any challenges that were overcome and provide evidence of adoption, usability, or sustained use of the approach.</w:t>
            </w:r>
          </w:p>
          <w:p w:rsidRPr="003713B9" w:rsidR="003C3A2C" w:rsidP="0000440F" w:rsidRDefault="003C3A2C" w14:paraId="0D237B69" w14:textId="77777777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6059" w:type="dxa"/>
            <w:tcMar/>
          </w:tcPr>
          <w:p w:rsidRPr="003713B9" w:rsidR="00241335" w:rsidP="003A3CEC" w:rsidRDefault="00241335" w14:paraId="25422511" w14:textId="0B8B08CF">
            <w:pPr>
              <w:spacing w:before="60"/>
              <w:rPr>
                <w:rFonts w:ascii="Arial" w:hAnsi="Arial" w:cs="Arial"/>
              </w:rPr>
            </w:pPr>
          </w:p>
        </w:tc>
      </w:tr>
      <w:tr w:rsidRPr="003713B9" w:rsidR="003713B9" w:rsidTr="70ABDC4F" w14:paraId="01091357" w14:textId="77777777">
        <w:trPr>
          <w:trHeight w:val="1305"/>
        </w:trPr>
        <w:tc>
          <w:tcPr>
            <w:tcW w:w="3915" w:type="dxa"/>
            <w:tcMar/>
          </w:tcPr>
          <w:p w:rsidR="0000440F" w:rsidP="67C5CEF4" w:rsidRDefault="0000440F" w14:paraId="4911A241" w14:textId="00B8C20D">
            <w:pPr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</w:pPr>
            <w:r w:rsidRPr="70ABDC4F" w:rsidR="706D079F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 What impact has this work had on the quality, efficiency, or influence of investigations</w:t>
            </w:r>
            <w:r w:rsidRPr="70ABDC4F" w:rsidR="706D079F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?  </w:t>
            </w:r>
            <w:r w:rsidRPr="70ABDC4F" w:rsidR="706D079F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>Where possible, please provide examples</w:t>
            </w:r>
          </w:p>
          <w:p w:rsidR="67C5CEF4" w:rsidP="67C5CEF4" w:rsidRDefault="67C5CEF4" w14:paraId="05850D8D" w14:textId="2192FC58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  <w:p w:rsidRPr="003713B9" w:rsidR="003C3A2C" w:rsidP="0000440F" w:rsidRDefault="003C3A2C" w14:paraId="0513FE39" w14:textId="77777777">
            <w:pPr>
              <w:spacing w:before="60"/>
              <w:rPr>
                <w:rFonts w:ascii="Arial" w:hAnsi="Arial" w:cs="Arial"/>
              </w:rPr>
            </w:pPr>
          </w:p>
          <w:p w:rsidRPr="003713B9" w:rsidR="0000440F" w:rsidP="0000440F" w:rsidRDefault="0000440F" w14:paraId="6B0C811C" w14:textId="77777777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6059" w:type="dxa"/>
            <w:tcMar/>
          </w:tcPr>
          <w:p w:rsidRPr="003713B9" w:rsidR="00E518B2" w:rsidP="007E4B1E" w:rsidRDefault="00E518B2" w14:paraId="59C1F60C" w14:textId="5F8B0870">
            <w:pPr>
              <w:spacing w:before="60"/>
              <w:rPr>
                <w:rFonts w:ascii="Arial" w:hAnsi="Arial" w:cs="Arial"/>
              </w:rPr>
            </w:pPr>
          </w:p>
        </w:tc>
      </w:tr>
      <w:tr w:rsidR="70ABDC4F" w:rsidTr="70ABDC4F" w14:paraId="4D021648">
        <w:trPr>
          <w:trHeight w:val="1305"/>
        </w:trPr>
        <w:tc>
          <w:tcPr>
            <w:tcW w:w="3915" w:type="dxa"/>
            <w:tcMar/>
          </w:tcPr>
          <w:p w:rsidR="67C975EB" w:rsidP="70ABDC4F" w:rsidRDefault="67C975EB" w14:paraId="1ADF7792" w14:textId="4283DC2D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70ABDC4F" w:rsidR="67C975EB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>How were the results or outputs communicated, and how does this communication support understanding and effective use by a wide range of stakeholders?</w:t>
            </w:r>
          </w:p>
          <w:p w:rsidR="70ABDC4F" w:rsidP="70ABDC4F" w:rsidRDefault="70ABDC4F" w14:paraId="7886CA3E" w14:textId="309FA83A">
            <w:pPr>
              <w:pStyle w:val="Normal"/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</w:pPr>
          </w:p>
        </w:tc>
        <w:tc>
          <w:tcPr>
            <w:tcW w:w="6059" w:type="dxa"/>
            <w:tcMar/>
          </w:tcPr>
          <w:p w:rsidR="70ABDC4F" w:rsidP="70ABDC4F" w:rsidRDefault="70ABDC4F" w14:paraId="6FF2D4A7" w14:textId="65FECFED">
            <w:pPr>
              <w:pStyle w:val="Normal"/>
              <w:rPr>
                <w:rFonts w:ascii="Arial" w:hAnsi="Arial" w:cs="Arial"/>
              </w:rPr>
            </w:pPr>
          </w:p>
        </w:tc>
      </w:tr>
      <w:tr w:rsidR="70ABDC4F" w:rsidTr="70ABDC4F" w14:paraId="6603A3AA">
        <w:trPr>
          <w:trHeight w:val="1305"/>
        </w:trPr>
        <w:tc>
          <w:tcPr>
            <w:tcW w:w="3915" w:type="dxa"/>
            <w:tcMar/>
          </w:tcPr>
          <w:p w:rsidR="67C975EB" w:rsidP="70ABDC4F" w:rsidRDefault="67C975EB" w14:paraId="39A33FDC" w14:textId="70148753">
            <w:pPr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</w:pPr>
            <w:r w:rsidRPr="70ABDC4F" w:rsidR="67C975EB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In one or two sentences, explain why this work </w:t>
            </w:r>
            <w:r w:rsidRPr="70ABDC4F" w:rsidR="67C975EB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>represents</w:t>
            </w:r>
            <w:r w:rsidRPr="70ABDC4F" w:rsidR="67C975EB"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  <w:t xml:space="preserve"> excellence rather than simply a job well done (max 100 words)</w:t>
            </w:r>
          </w:p>
          <w:p w:rsidR="70ABDC4F" w:rsidP="70ABDC4F" w:rsidRDefault="70ABDC4F" w14:paraId="57A4A21F" w14:textId="64F27E85">
            <w:pPr>
              <w:pStyle w:val="Normal"/>
              <w:rPr>
                <w:rFonts w:ascii="Century Gothic" w:hAnsi="Century Gothic" w:eastAsia="Century Gothic" w:cs="Century Gothic"/>
                <w:b w:val="1"/>
                <w:bCs w:val="1"/>
                <w:sz w:val="20"/>
                <w:szCs w:val="20"/>
              </w:rPr>
            </w:pPr>
          </w:p>
        </w:tc>
        <w:tc>
          <w:tcPr>
            <w:tcW w:w="6059" w:type="dxa"/>
            <w:tcMar/>
          </w:tcPr>
          <w:p w:rsidR="70ABDC4F" w:rsidP="70ABDC4F" w:rsidRDefault="70ABDC4F" w14:paraId="0E9B20DE" w14:textId="119D68CA">
            <w:pPr>
              <w:pStyle w:val="Normal"/>
              <w:rPr>
                <w:rFonts w:ascii="Arial" w:hAnsi="Arial" w:cs="Arial"/>
              </w:rPr>
            </w:pPr>
          </w:p>
        </w:tc>
      </w:tr>
    </w:tbl>
    <w:p w:rsidR="67C5CEF4" w:rsidP="70ABDC4F" w:rsidRDefault="67C5CEF4" w14:paraId="4677FAC2" w14:textId="0DBDF51E">
      <w:pPr>
        <w:pStyle w:val="Normal"/>
        <w:rPr>
          <w:rFonts w:ascii="Arial" w:hAnsi="Arial" w:cs="Arial"/>
          <w:b w:val="1"/>
          <w:bCs w:val="1"/>
          <w:sz w:val="22"/>
          <w:szCs w:val="22"/>
        </w:rPr>
      </w:pPr>
    </w:p>
    <w:p w:rsidRPr="00B74C96" w:rsidR="00B74C96" w:rsidP="00B74C96" w:rsidRDefault="00B74C96" w14:paraId="52BDF011" w14:textId="3C2D255B">
      <w:pPr>
        <w:rPr>
          <w:rFonts w:ascii="Arial" w:hAnsi="Arial" w:cs="Arial"/>
          <w:b/>
          <w:bCs/>
          <w:sz w:val="22"/>
          <w:szCs w:val="22"/>
        </w:rPr>
      </w:pPr>
      <w:r w:rsidRPr="026EF1DB">
        <w:rPr>
          <w:rFonts w:ascii="Arial" w:hAnsi="Arial" w:cs="Arial"/>
          <w:b/>
          <w:bCs/>
          <w:sz w:val="22"/>
          <w:szCs w:val="22"/>
        </w:rPr>
        <w:t xml:space="preserve">Please submit your entry to </w:t>
      </w:r>
      <w:hyperlink r:id="rId16">
        <w:r w:rsidRPr="026EF1DB" w:rsidR="00850932">
          <w:rPr>
            <w:rStyle w:val="Hyperlink"/>
            <w:rFonts w:ascii="Arial" w:hAnsi="Arial" w:cs="Arial"/>
            <w:b/>
            <w:bCs/>
            <w:sz w:val="22"/>
            <w:szCs w:val="22"/>
          </w:rPr>
          <w:t>Pharmastatsaward@rss.org.uk</w:t>
        </w:r>
      </w:hyperlink>
      <w:r w:rsidRPr="026EF1DB" w:rsidR="00850932">
        <w:rPr>
          <w:rFonts w:ascii="Arial" w:hAnsi="Arial" w:cs="Arial"/>
          <w:b/>
          <w:bCs/>
          <w:sz w:val="22"/>
          <w:szCs w:val="22"/>
        </w:rPr>
        <w:t xml:space="preserve"> </w:t>
      </w:r>
      <w:r w:rsidRPr="026EF1DB">
        <w:rPr>
          <w:rFonts w:ascii="Arial" w:hAnsi="Arial" w:cs="Arial"/>
          <w:b/>
          <w:bCs/>
          <w:sz w:val="22"/>
          <w:szCs w:val="22"/>
        </w:rPr>
        <w:t xml:space="preserve">by </w:t>
      </w:r>
      <w:r w:rsidRPr="026EF1DB" w:rsidR="39843865">
        <w:rPr>
          <w:rFonts w:ascii="Arial" w:hAnsi="Arial" w:cs="Arial"/>
          <w:b/>
          <w:bCs/>
          <w:sz w:val="22"/>
          <w:szCs w:val="22"/>
        </w:rPr>
        <w:t>9</w:t>
      </w:r>
      <w:r w:rsidRPr="026EF1DB">
        <w:rPr>
          <w:rFonts w:ascii="Arial" w:hAnsi="Arial" w:cs="Arial"/>
          <w:b/>
          <w:bCs/>
          <w:sz w:val="22"/>
          <w:szCs w:val="22"/>
        </w:rPr>
        <w:t xml:space="preserve"> </w:t>
      </w:r>
      <w:r w:rsidRPr="026EF1DB" w:rsidR="00D81AD4">
        <w:rPr>
          <w:rFonts w:ascii="Arial" w:hAnsi="Arial" w:cs="Arial"/>
          <w:b/>
          <w:bCs/>
          <w:sz w:val="22"/>
          <w:szCs w:val="22"/>
        </w:rPr>
        <w:t xml:space="preserve">April </w:t>
      </w:r>
      <w:r w:rsidRPr="026EF1DB">
        <w:rPr>
          <w:rFonts w:ascii="Arial" w:hAnsi="Arial" w:cs="Arial"/>
          <w:b/>
          <w:bCs/>
          <w:sz w:val="22"/>
          <w:szCs w:val="22"/>
        </w:rPr>
        <w:t>202</w:t>
      </w:r>
      <w:r w:rsidRPr="026EF1DB" w:rsidR="50C5F1FD">
        <w:rPr>
          <w:rFonts w:ascii="Arial" w:hAnsi="Arial" w:cs="Arial"/>
          <w:b/>
          <w:bCs/>
          <w:sz w:val="22"/>
          <w:szCs w:val="22"/>
        </w:rPr>
        <w:t>6</w:t>
      </w:r>
      <w:r w:rsidRPr="026EF1DB">
        <w:rPr>
          <w:rFonts w:ascii="Arial" w:hAnsi="Arial" w:cs="Arial"/>
          <w:b/>
          <w:bCs/>
          <w:sz w:val="22"/>
          <w:szCs w:val="22"/>
          <w:lang w:val="en-US"/>
        </w:rPr>
        <w:t> </w:t>
      </w:r>
    </w:p>
    <w:p w:rsidRPr="00B74C96" w:rsidR="00B74C96" w:rsidP="00B74C96" w:rsidRDefault="00B74C96" w14:paraId="5BAF9E08" w14:textId="77777777">
      <w:pPr>
        <w:rPr>
          <w:rFonts w:ascii="Arial" w:hAnsi="Arial" w:cs="Arial"/>
          <w:sz w:val="22"/>
          <w:szCs w:val="22"/>
          <w:lang w:val="en-US"/>
        </w:rPr>
      </w:pPr>
      <w:r w:rsidRPr="00B74C96">
        <w:rPr>
          <w:rFonts w:ascii="Arial" w:hAnsi="Arial" w:cs="Arial"/>
          <w:sz w:val="22"/>
          <w:szCs w:val="22"/>
          <w:lang w:val="en-US"/>
        </w:rPr>
        <w:t> </w:t>
      </w:r>
    </w:p>
    <w:p w:rsidRPr="007B7A53" w:rsidR="00B74C96" w:rsidP="0087353D" w:rsidRDefault="00B74C96" w14:paraId="5C7CFF3C" w14:textId="203F59AD">
      <w:pPr>
        <w:rPr>
          <w:rFonts w:ascii="Arial" w:hAnsi="Arial" w:cs="Arial"/>
          <w:sz w:val="22"/>
          <w:szCs w:val="22"/>
          <w:lang w:val="en-US"/>
        </w:rPr>
      </w:pPr>
      <w:r w:rsidRPr="00B74C96">
        <w:rPr>
          <w:rFonts w:ascii="Arial" w:hAnsi="Arial" w:cs="Arial"/>
          <w:i/>
          <w:iCs/>
          <w:sz w:val="22"/>
          <w:szCs w:val="22"/>
        </w:rPr>
        <w:t xml:space="preserve">The privacy and security of your personal information is extremely important to us. Our </w:t>
      </w:r>
      <w:hyperlink w:tgtFrame="_blank" w:history="1" r:id="rId17">
        <w:r w:rsidRPr="00B74C96">
          <w:rPr>
            <w:rStyle w:val="Hyperlink"/>
            <w:rFonts w:ascii="Arial" w:hAnsi="Arial" w:cs="Arial"/>
            <w:i/>
            <w:iCs/>
            <w:sz w:val="22"/>
            <w:szCs w:val="22"/>
          </w:rPr>
          <w:t>privacy policy</w:t>
        </w:r>
      </w:hyperlink>
      <w:r w:rsidRPr="00B74C96">
        <w:rPr>
          <w:rFonts w:ascii="Arial" w:hAnsi="Arial" w:cs="Arial"/>
          <w:i/>
          <w:iCs/>
          <w:sz w:val="22"/>
          <w:szCs w:val="22"/>
        </w:rPr>
        <w:t xml:space="preserve"> explains how we use your personal data to provide services that we believe will be of interest to you.</w:t>
      </w:r>
    </w:p>
    <w:sectPr w:rsidRPr="007B7A53" w:rsidR="00B74C96" w:rsidSect="003B19C0">
      <w:footerReference w:type="default" r:id="rId18"/>
      <w:headerReference w:type="first" r:id="rId19"/>
      <w:footerReference w:type="first" r:id="rId20"/>
      <w:pgSz w:w="12240" w:h="15840" w:orient="portrait" w:code="1"/>
      <w:pgMar w:top="720" w:right="720" w:bottom="720" w:left="720" w:header="567" w:footer="340" w:gutter="0"/>
      <w:cols w:space="708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E60ED" w:rsidRDefault="00FE60ED" w14:paraId="3BC8642C" w14:textId="77777777">
      <w:r>
        <w:separator/>
      </w:r>
    </w:p>
  </w:endnote>
  <w:endnote w:type="continuationSeparator" w:id="0">
    <w:p w:rsidR="00FE60ED" w:rsidRDefault="00FE60ED" w14:paraId="53DF0DCC" w14:textId="77777777">
      <w:r>
        <w:continuationSeparator/>
      </w:r>
    </w:p>
  </w:endnote>
  <w:endnote w:type="continuationNotice" w:id="1">
    <w:p w:rsidR="00FE60ED" w:rsidRDefault="00FE60ED" w14:paraId="243D3F5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1752522"/>
      <w:docPartObj>
        <w:docPartGallery w:val="Page Numbers (Bottom of Page)"/>
        <w:docPartUnique/>
      </w:docPartObj>
    </w:sdtPr>
    <w:sdtEndPr/>
    <w:sdtContent>
      <w:sdt>
        <w:sdtPr>
          <w:id w:val="-1301601813"/>
          <w:docPartObj>
            <w:docPartGallery w:val="Page Numbers (Top of Page)"/>
            <w:docPartUnique/>
          </w:docPartObj>
        </w:sdtPr>
        <w:sdtEndPr/>
        <w:sdtContent>
          <w:p w:rsidR="003C3A2C" w:rsidP="003C3A2C" w:rsidRDefault="003C3A2C" w14:paraId="6EE9E626" w14:textId="3478FF18">
            <w:pPr>
              <w:pStyle w:val="Footer"/>
              <w:jc w:val="center"/>
            </w:pPr>
            <w:r w:rsidRPr="003C3A2C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3C3A2C" w:rsidR="0049353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3C3A2C" w:rsidR="0049353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D0980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4</w:t>
            </w:r>
            <w:r w:rsidRPr="003C3A2C" w:rsidR="0049353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3C3A2C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3C3A2C" w:rsidR="0049353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3C3A2C" w:rsidR="0049353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D0980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4</w:t>
            </w:r>
            <w:r w:rsidRPr="003C3A2C" w:rsidR="0049353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3C3A2C" w:rsidRDefault="003C3A2C" w14:paraId="1E2F22F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60C65" w:rsidP="00960C65" w:rsidRDefault="00960C65" w14:paraId="186EEF7F" w14:textId="77777777">
    <w:pPr>
      <w:pStyle w:val="Footer"/>
      <w:jc w:val="center"/>
    </w:pPr>
    <w:r w:rsidRPr="00960C65">
      <w:rPr>
        <w:rFonts w:ascii="Arial" w:hAnsi="Arial" w:cs="Arial"/>
        <w:sz w:val="20"/>
        <w:szCs w:val="20"/>
      </w:rPr>
      <w:t xml:space="preserve">Page </w:t>
    </w:r>
    <w:r w:rsidRPr="00960C65" w:rsidR="00493535">
      <w:rPr>
        <w:rFonts w:ascii="Arial" w:hAnsi="Arial" w:cs="Arial"/>
        <w:b/>
        <w:bCs/>
        <w:sz w:val="20"/>
        <w:szCs w:val="20"/>
      </w:rPr>
      <w:fldChar w:fldCharType="begin"/>
    </w:r>
    <w:r w:rsidRPr="00960C65">
      <w:rPr>
        <w:rFonts w:ascii="Arial" w:hAnsi="Arial" w:cs="Arial"/>
        <w:b/>
        <w:bCs/>
        <w:sz w:val="20"/>
        <w:szCs w:val="20"/>
      </w:rPr>
      <w:instrText xml:space="preserve"> PAGE </w:instrText>
    </w:r>
    <w:r w:rsidRPr="00960C65" w:rsidR="00493535">
      <w:rPr>
        <w:rFonts w:ascii="Arial" w:hAnsi="Arial" w:cs="Arial"/>
        <w:b/>
        <w:bCs/>
        <w:sz w:val="20"/>
        <w:szCs w:val="20"/>
      </w:rPr>
      <w:fldChar w:fldCharType="separate"/>
    </w:r>
    <w:r w:rsidR="003C3A2C">
      <w:rPr>
        <w:rFonts w:ascii="Arial" w:hAnsi="Arial" w:cs="Arial"/>
        <w:b/>
        <w:bCs/>
        <w:noProof/>
        <w:sz w:val="20"/>
        <w:szCs w:val="20"/>
      </w:rPr>
      <w:t>1</w:t>
    </w:r>
    <w:r w:rsidRPr="00960C65" w:rsidR="00493535">
      <w:rPr>
        <w:rFonts w:ascii="Arial" w:hAnsi="Arial" w:cs="Arial"/>
        <w:b/>
        <w:bCs/>
        <w:sz w:val="20"/>
        <w:szCs w:val="20"/>
      </w:rPr>
      <w:fldChar w:fldCharType="end"/>
    </w:r>
    <w:r w:rsidRPr="00960C65">
      <w:rPr>
        <w:rFonts w:ascii="Arial" w:hAnsi="Arial" w:cs="Arial"/>
        <w:sz w:val="20"/>
        <w:szCs w:val="20"/>
      </w:rPr>
      <w:t xml:space="preserve"> of </w:t>
    </w:r>
    <w:r w:rsidRPr="00960C65" w:rsidR="00493535">
      <w:rPr>
        <w:rFonts w:ascii="Arial" w:hAnsi="Arial" w:cs="Arial"/>
        <w:b/>
        <w:bCs/>
        <w:sz w:val="20"/>
        <w:szCs w:val="20"/>
      </w:rPr>
      <w:fldChar w:fldCharType="begin"/>
    </w:r>
    <w:r w:rsidRPr="00960C65">
      <w:rPr>
        <w:rFonts w:ascii="Arial" w:hAnsi="Arial" w:cs="Arial"/>
        <w:b/>
        <w:bCs/>
        <w:sz w:val="20"/>
        <w:szCs w:val="20"/>
      </w:rPr>
      <w:instrText xml:space="preserve"> NUMPAGES  </w:instrText>
    </w:r>
    <w:r w:rsidRPr="00960C65" w:rsidR="00493535">
      <w:rPr>
        <w:rFonts w:ascii="Arial" w:hAnsi="Arial" w:cs="Arial"/>
        <w:b/>
        <w:bCs/>
        <w:sz w:val="20"/>
        <w:szCs w:val="20"/>
      </w:rPr>
      <w:fldChar w:fldCharType="separate"/>
    </w:r>
    <w:r w:rsidR="003C3A2C">
      <w:rPr>
        <w:rFonts w:ascii="Arial" w:hAnsi="Arial" w:cs="Arial"/>
        <w:b/>
        <w:bCs/>
        <w:noProof/>
        <w:sz w:val="20"/>
        <w:szCs w:val="20"/>
      </w:rPr>
      <w:t>4</w:t>
    </w:r>
    <w:r w:rsidRPr="00960C65" w:rsidR="00493535">
      <w:rPr>
        <w:rFonts w:ascii="Arial" w:hAnsi="Arial" w:cs="Arial"/>
        <w:b/>
        <w:bCs/>
        <w:sz w:val="20"/>
        <w:szCs w:val="20"/>
      </w:rPr>
      <w:fldChar w:fldCharType="end"/>
    </w:r>
  </w:p>
  <w:p w:rsidR="00960C65" w:rsidRDefault="00960C65" w14:paraId="72E6956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E60ED" w:rsidRDefault="00FE60ED" w14:paraId="2813CCD9" w14:textId="77777777">
      <w:r>
        <w:separator/>
      </w:r>
    </w:p>
  </w:footnote>
  <w:footnote w:type="continuationSeparator" w:id="0">
    <w:p w:rsidR="00FE60ED" w:rsidRDefault="00FE60ED" w14:paraId="7AEEA181" w14:textId="77777777">
      <w:r>
        <w:continuationSeparator/>
      </w:r>
    </w:p>
  </w:footnote>
  <w:footnote w:type="continuationNotice" w:id="1">
    <w:p w:rsidR="00FE60ED" w:rsidRDefault="00FE60ED" w14:paraId="1371EA4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1A6A20" w:rsidR="00960C65" w:rsidP="00960C65" w:rsidRDefault="00C429B0" w14:paraId="13F7AABE" w14:textId="7423AF72">
    <w:pPr>
      <w:jc w:val="center"/>
      <w:rPr>
        <w:rFonts w:ascii="Arial" w:hAnsi="Arial" w:cs="Arial"/>
        <w:b/>
        <w:sz w:val="44"/>
        <w:szCs w:val="44"/>
      </w:rPr>
    </w:pPr>
    <w:r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8240" behindDoc="0" locked="0" layoutInCell="1" allowOverlap="1" wp14:anchorId="430F8B86" wp14:editId="24F4A5AA">
          <wp:simplePos x="0" y="0"/>
          <wp:positionH relativeFrom="column">
            <wp:posOffset>5814695</wp:posOffset>
          </wp:positionH>
          <wp:positionV relativeFrom="paragraph">
            <wp:posOffset>-363220</wp:posOffset>
          </wp:positionV>
          <wp:extent cx="1322705" cy="1316355"/>
          <wp:effectExtent l="1905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13163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8241" behindDoc="0" locked="0" layoutInCell="1" allowOverlap="1" wp14:anchorId="57550E31" wp14:editId="3A9AA82E">
          <wp:simplePos x="0" y="0"/>
          <wp:positionH relativeFrom="column">
            <wp:posOffset>-31115</wp:posOffset>
          </wp:positionH>
          <wp:positionV relativeFrom="paragraph">
            <wp:posOffset>6985</wp:posOffset>
          </wp:positionV>
          <wp:extent cx="1404014" cy="779228"/>
          <wp:effectExtent l="0" t="0" r="5715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SS_strapline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14" cy="7792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960C65" w:rsidP="00960C65" w:rsidRDefault="00960C65" w14:paraId="1F5DE6DC" w14:textId="77777777">
    <w:pPr>
      <w:pStyle w:val="Header"/>
    </w:pPr>
  </w:p>
  <w:p w:rsidR="00960C65" w:rsidRDefault="00960C65" w14:paraId="706E435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4221E"/>
    <w:multiLevelType w:val="hybridMultilevel"/>
    <w:tmpl w:val="FFFFFFFF"/>
    <w:lvl w:ilvl="0" w:tplc="23FA7B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F506C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7044A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720676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FD076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62210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1C10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788280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46A43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D667C35"/>
    <w:multiLevelType w:val="hybridMultilevel"/>
    <w:tmpl w:val="861C75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59834D58"/>
    <w:multiLevelType w:val="hybridMultilevel"/>
    <w:tmpl w:val="A1FA82DE"/>
    <w:lvl w:ilvl="0" w:tplc="3252E0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6C8E6CC1"/>
    <w:multiLevelType w:val="hybridMultilevel"/>
    <w:tmpl w:val="FFFFFFFF"/>
    <w:lvl w:ilvl="0" w:tplc="5A5E232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9C0C44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31C15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7AF2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B8CFC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DD2BF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17013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07CD9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C8AE5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EAF7EBB"/>
    <w:multiLevelType w:val="hybridMultilevel"/>
    <w:tmpl w:val="438A77F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5" w15:restartNumberingAfterBreak="0">
    <w:nsid w:val="732479A1"/>
    <w:multiLevelType w:val="hybridMultilevel"/>
    <w:tmpl w:val="B1E2A8B6"/>
    <w:lvl w:ilvl="0" w:tplc="3474A3A6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94812862">
    <w:abstractNumId w:val="3"/>
  </w:num>
  <w:num w:numId="2" w16cid:durableId="1166827271">
    <w:abstractNumId w:val="0"/>
  </w:num>
  <w:num w:numId="3" w16cid:durableId="452947180">
    <w:abstractNumId w:val="2"/>
  </w:num>
  <w:num w:numId="4" w16cid:durableId="1725906043">
    <w:abstractNumId w:val="4"/>
  </w:num>
  <w:num w:numId="5" w16cid:durableId="594483992">
    <w:abstractNumId w:val="1"/>
  </w:num>
  <w:num w:numId="6" w16cid:durableId="970330475">
    <w:abstractNumId w:val="5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embedSystemFonts/>
  <w:trackRevisions w:val="false"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ra0NLAwNjUzszRX0lEKTi0uzszPAykwqgUADiFMOSwAAAA="/>
  </w:docVars>
  <w:rsids>
    <w:rsidRoot w:val="00396266"/>
    <w:rsid w:val="00003198"/>
    <w:rsid w:val="0000440F"/>
    <w:rsid w:val="00005951"/>
    <w:rsid w:val="00007A04"/>
    <w:rsid w:val="00013D94"/>
    <w:rsid w:val="000163FE"/>
    <w:rsid w:val="00020743"/>
    <w:rsid w:val="00022CBB"/>
    <w:rsid w:val="00023B2F"/>
    <w:rsid w:val="0002443B"/>
    <w:rsid w:val="00025D4A"/>
    <w:rsid w:val="00031FDC"/>
    <w:rsid w:val="00050755"/>
    <w:rsid w:val="00056721"/>
    <w:rsid w:val="0005768D"/>
    <w:rsid w:val="0006031A"/>
    <w:rsid w:val="00072FB5"/>
    <w:rsid w:val="00084B2F"/>
    <w:rsid w:val="00086FAA"/>
    <w:rsid w:val="00092FA8"/>
    <w:rsid w:val="000938F2"/>
    <w:rsid w:val="00096801"/>
    <w:rsid w:val="000A3A22"/>
    <w:rsid w:val="000A50B4"/>
    <w:rsid w:val="000B12AC"/>
    <w:rsid w:val="000B439D"/>
    <w:rsid w:val="000B68B7"/>
    <w:rsid w:val="000C41CD"/>
    <w:rsid w:val="000C61CA"/>
    <w:rsid w:val="000C6A62"/>
    <w:rsid w:val="000C7D97"/>
    <w:rsid w:val="000E1159"/>
    <w:rsid w:val="000F4346"/>
    <w:rsid w:val="000F5427"/>
    <w:rsid w:val="000F5A1C"/>
    <w:rsid w:val="000F61EE"/>
    <w:rsid w:val="00105CFC"/>
    <w:rsid w:val="00107A42"/>
    <w:rsid w:val="0011533E"/>
    <w:rsid w:val="00115CB2"/>
    <w:rsid w:val="0011627C"/>
    <w:rsid w:val="00125F3B"/>
    <w:rsid w:val="00135115"/>
    <w:rsid w:val="00160065"/>
    <w:rsid w:val="00162941"/>
    <w:rsid w:val="00164A2D"/>
    <w:rsid w:val="0018297A"/>
    <w:rsid w:val="001A4B7A"/>
    <w:rsid w:val="001A6A20"/>
    <w:rsid w:val="001A7282"/>
    <w:rsid w:val="001B7D86"/>
    <w:rsid w:val="001C421B"/>
    <w:rsid w:val="001C46B3"/>
    <w:rsid w:val="001D3230"/>
    <w:rsid w:val="001E073D"/>
    <w:rsid w:val="001E07BB"/>
    <w:rsid w:val="001E7162"/>
    <w:rsid w:val="001F045C"/>
    <w:rsid w:val="001F0FD0"/>
    <w:rsid w:val="001F69D9"/>
    <w:rsid w:val="0020654C"/>
    <w:rsid w:val="00213A39"/>
    <w:rsid w:val="002273ED"/>
    <w:rsid w:val="00241133"/>
    <w:rsid w:val="00241335"/>
    <w:rsid w:val="002472CE"/>
    <w:rsid w:val="00250195"/>
    <w:rsid w:val="0025555B"/>
    <w:rsid w:val="00256954"/>
    <w:rsid w:val="00260BF4"/>
    <w:rsid w:val="00266936"/>
    <w:rsid w:val="002673E3"/>
    <w:rsid w:val="00272098"/>
    <w:rsid w:val="00272217"/>
    <w:rsid w:val="00282704"/>
    <w:rsid w:val="00282EBD"/>
    <w:rsid w:val="00284B2A"/>
    <w:rsid w:val="0029211D"/>
    <w:rsid w:val="00294366"/>
    <w:rsid w:val="002A1731"/>
    <w:rsid w:val="002A2B64"/>
    <w:rsid w:val="002A682C"/>
    <w:rsid w:val="002B0966"/>
    <w:rsid w:val="002B0DC4"/>
    <w:rsid w:val="002B2525"/>
    <w:rsid w:val="002C090E"/>
    <w:rsid w:val="002C239F"/>
    <w:rsid w:val="002C2C0E"/>
    <w:rsid w:val="002C4AA9"/>
    <w:rsid w:val="002C6D3A"/>
    <w:rsid w:val="002D1443"/>
    <w:rsid w:val="002D73FC"/>
    <w:rsid w:val="002E0EAE"/>
    <w:rsid w:val="002F0DE1"/>
    <w:rsid w:val="002F5210"/>
    <w:rsid w:val="003006E1"/>
    <w:rsid w:val="00302827"/>
    <w:rsid w:val="00303838"/>
    <w:rsid w:val="00304C1C"/>
    <w:rsid w:val="003076C9"/>
    <w:rsid w:val="00307EE0"/>
    <w:rsid w:val="00313187"/>
    <w:rsid w:val="003345C9"/>
    <w:rsid w:val="00334C32"/>
    <w:rsid w:val="003375E3"/>
    <w:rsid w:val="00342F65"/>
    <w:rsid w:val="00347145"/>
    <w:rsid w:val="0035268C"/>
    <w:rsid w:val="00361242"/>
    <w:rsid w:val="0036693D"/>
    <w:rsid w:val="003713B9"/>
    <w:rsid w:val="00382067"/>
    <w:rsid w:val="00392899"/>
    <w:rsid w:val="00396266"/>
    <w:rsid w:val="0039735A"/>
    <w:rsid w:val="003A1EC1"/>
    <w:rsid w:val="003A37B5"/>
    <w:rsid w:val="003A3CEC"/>
    <w:rsid w:val="003A532A"/>
    <w:rsid w:val="003A5743"/>
    <w:rsid w:val="003B126F"/>
    <w:rsid w:val="003B19C0"/>
    <w:rsid w:val="003B3FED"/>
    <w:rsid w:val="003B5CE7"/>
    <w:rsid w:val="003B7171"/>
    <w:rsid w:val="003C3A2C"/>
    <w:rsid w:val="003C749C"/>
    <w:rsid w:val="003E4235"/>
    <w:rsid w:val="003F3F57"/>
    <w:rsid w:val="00400F80"/>
    <w:rsid w:val="00411DA9"/>
    <w:rsid w:val="00414500"/>
    <w:rsid w:val="00420533"/>
    <w:rsid w:val="004229F2"/>
    <w:rsid w:val="00423603"/>
    <w:rsid w:val="00423A14"/>
    <w:rsid w:val="004277C6"/>
    <w:rsid w:val="00433438"/>
    <w:rsid w:val="004575DE"/>
    <w:rsid w:val="00482485"/>
    <w:rsid w:val="00482856"/>
    <w:rsid w:val="00482E14"/>
    <w:rsid w:val="00487EF3"/>
    <w:rsid w:val="00493535"/>
    <w:rsid w:val="00497732"/>
    <w:rsid w:val="004A3D39"/>
    <w:rsid w:val="004B2AD4"/>
    <w:rsid w:val="004B57A1"/>
    <w:rsid w:val="004C0356"/>
    <w:rsid w:val="004E1691"/>
    <w:rsid w:val="004E243D"/>
    <w:rsid w:val="004F03E0"/>
    <w:rsid w:val="004F610A"/>
    <w:rsid w:val="00501FE6"/>
    <w:rsid w:val="00512AC5"/>
    <w:rsid w:val="005177E9"/>
    <w:rsid w:val="00523C98"/>
    <w:rsid w:val="00525B4F"/>
    <w:rsid w:val="00527C71"/>
    <w:rsid w:val="005366B3"/>
    <w:rsid w:val="00537DBE"/>
    <w:rsid w:val="005421AB"/>
    <w:rsid w:val="005421CD"/>
    <w:rsid w:val="00553AF6"/>
    <w:rsid w:val="00554A24"/>
    <w:rsid w:val="0055577E"/>
    <w:rsid w:val="005567DC"/>
    <w:rsid w:val="00560DC4"/>
    <w:rsid w:val="00564586"/>
    <w:rsid w:val="00571DE5"/>
    <w:rsid w:val="00573E3A"/>
    <w:rsid w:val="0057405C"/>
    <w:rsid w:val="00580363"/>
    <w:rsid w:val="005805F1"/>
    <w:rsid w:val="00581BC3"/>
    <w:rsid w:val="00582228"/>
    <w:rsid w:val="005837FB"/>
    <w:rsid w:val="00594092"/>
    <w:rsid w:val="00594787"/>
    <w:rsid w:val="0059585E"/>
    <w:rsid w:val="00597B04"/>
    <w:rsid w:val="005A2933"/>
    <w:rsid w:val="005A4854"/>
    <w:rsid w:val="005B203A"/>
    <w:rsid w:val="005B4E52"/>
    <w:rsid w:val="005B6BFF"/>
    <w:rsid w:val="005D4FE6"/>
    <w:rsid w:val="005F04B4"/>
    <w:rsid w:val="005F226E"/>
    <w:rsid w:val="005F6679"/>
    <w:rsid w:val="006103C6"/>
    <w:rsid w:val="006123B1"/>
    <w:rsid w:val="00617AF0"/>
    <w:rsid w:val="00626A7D"/>
    <w:rsid w:val="006272BD"/>
    <w:rsid w:val="00642F0D"/>
    <w:rsid w:val="006500FE"/>
    <w:rsid w:val="00652B2F"/>
    <w:rsid w:val="00673513"/>
    <w:rsid w:val="0069340C"/>
    <w:rsid w:val="006A3A51"/>
    <w:rsid w:val="006A4117"/>
    <w:rsid w:val="006A47C7"/>
    <w:rsid w:val="006B1AC9"/>
    <w:rsid w:val="006B5772"/>
    <w:rsid w:val="006B5EF9"/>
    <w:rsid w:val="006B72E4"/>
    <w:rsid w:val="006C3A09"/>
    <w:rsid w:val="006C5C63"/>
    <w:rsid w:val="006D1C93"/>
    <w:rsid w:val="006D4CDE"/>
    <w:rsid w:val="006E24A4"/>
    <w:rsid w:val="006E511D"/>
    <w:rsid w:val="006E78C0"/>
    <w:rsid w:val="006F0068"/>
    <w:rsid w:val="006F0659"/>
    <w:rsid w:val="006F3B70"/>
    <w:rsid w:val="006F6FB3"/>
    <w:rsid w:val="006F7EF5"/>
    <w:rsid w:val="00702975"/>
    <w:rsid w:val="007030FF"/>
    <w:rsid w:val="00705CF9"/>
    <w:rsid w:val="00706226"/>
    <w:rsid w:val="0070673E"/>
    <w:rsid w:val="00717255"/>
    <w:rsid w:val="007372F8"/>
    <w:rsid w:val="0074144D"/>
    <w:rsid w:val="00742E49"/>
    <w:rsid w:val="00750DFB"/>
    <w:rsid w:val="00764A84"/>
    <w:rsid w:val="00765834"/>
    <w:rsid w:val="00777BF3"/>
    <w:rsid w:val="00782081"/>
    <w:rsid w:val="00785BE8"/>
    <w:rsid w:val="007860A6"/>
    <w:rsid w:val="00787853"/>
    <w:rsid w:val="00792457"/>
    <w:rsid w:val="00797973"/>
    <w:rsid w:val="007A30C0"/>
    <w:rsid w:val="007A5DA5"/>
    <w:rsid w:val="007A7E8C"/>
    <w:rsid w:val="007B7A53"/>
    <w:rsid w:val="007C1D6A"/>
    <w:rsid w:val="007C23EE"/>
    <w:rsid w:val="007D25A0"/>
    <w:rsid w:val="007E4B1E"/>
    <w:rsid w:val="007E4F5F"/>
    <w:rsid w:val="007E71B4"/>
    <w:rsid w:val="007F5CB6"/>
    <w:rsid w:val="007F5E61"/>
    <w:rsid w:val="00803B4C"/>
    <w:rsid w:val="00803B88"/>
    <w:rsid w:val="008136C2"/>
    <w:rsid w:val="008174E2"/>
    <w:rsid w:val="00820532"/>
    <w:rsid w:val="008216DF"/>
    <w:rsid w:val="008232FD"/>
    <w:rsid w:val="00826F39"/>
    <w:rsid w:val="00830B03"/>
    <w:rsid w:val="00831E24"/>
    <w:rsid w:val="008359A5"/>
    <w:rsid w:val="00841309"/>
    <w:rsid w:val="0084207F"/>
    <w:rsid w:val="008422B1"/>
    <w:rsid w:val="0084682D"/>
    <w:rsid w:val="00850932"/>
    <w:rsid w:val="00851AFA"/>
    <w:rsid w:val="00860EA7"/>
    <w:rsid w:val="0086188A"/>
    <w:rsid w:val="00862219"/>
    <w:rsid w:val="0087353D"/>
    <w:rsid w:val="00881C7A"/>
    <w:rsid w:val="00887E64"/>
    <w:rsid w:val="00892A9E"/>
    <w:rsid w:val="00894FBA"/>
    <w:rsid w:val="00896FAA"/>
    <w:rsid w:val="008A5C13"/>
    <w:rsid w:val="008C14BD"/>
    <w:rsid w:val="008C33D3"/>
    <w:rsid w:val="008C5DDA"/>
    <w:rsid w:val="008C6766"/>
    <w:rsid w:val="008D0980"/>
    <w:rsid w:val="008D62D4"/>
    <w:rsid w:val="008E37E0"/>
    <w:rsid w:val="008E56AA"/>
    <w:rsid w:val="008F533F"/>
    <w:rsid w:val="00902267"/>
    <w:rsid w:val="00904298"/>
    <w:rsid w:val="00904459"/>
    <w:rsid w:val="00904F06"/>
    <w:rsid w:val="00906920"/>
    <w:rsid w:val="0092018D"/>
    <w:rsid w:val="00923D5F"/>
    <w:rsid w:val="00924ED0"/>
    <w:rsid w:val="009274DC"/>
    <w:rsid w:val="00942059"/>
    <w:rsid w:val="00944D57"/>
    <w:rsid w:val="00952005"/>
    <w:rsid w:val="00953AAD"/>
    <w:rsid w:val="00953B76"/>
    <w:rsid w:val="009548B2"/>
    <w:rsid w:val="009563EE"/>
    <w:rsid w:val="00960C65"/>
    <w:rsid w:val="009610BC"/>
    <w:rsid w:val="00970E1C"/>
    <w:rsid w:val="00975379"/>
    <w:rsid w:val="00982D70"/>
    <w:rsid w:val="009905AE"/>
    <w:rsid w:val="009920AB"/>
    <w:rsid w:val="009933F9"/>
    <w:rsid w:val="00994481"/>
    <w:rsid w:val="009965B2"/>
    <w:rsid w:val="009A0EB8"/>
    <w:rsid w:val="009A4330"/>
    <w:rsid w:val="009A52EE"/>
    <w:rsid w:val="009A71BA"/>
    <w:rsid w:val="009A768E"/>
    <w:rsid w:val="009B0325"/>
    <w:rsid w:val="009B64FB"/>
    <w:rsid w:val="009D49E0"/>
    <w:rsid w:val="009D5B33"/>
    <w:rsid w:val="009D5BDC"/>
    <w:rsid w:val="009D7915"/>
    <w:rsid w:val="009D7E31"/>
    <w:rsid w:val="009E0943"/>
    <w:rsid w:val="009E5003"/>
    <w:rsid w:val="009F3EC4"/>
    <w:rsid w:val="009F488B"/>
    <w:rsid w:val="00A02C32"/>
    <w:rsid w:val="00A05852"/>
    <w:rsid w:val="00A06027"/>
    <w:rsid w:val="00A13748"/>
    <w:rsid w:val="00A1487E"/>
    <w:rsid w:val="00A14B2D"/>
    <w:rsid w:val="00A16D8C"/>
    <w:rsid w:val="00A179B8"/>
    <w:rsid w:val="00A21043"/>
    <w:rsid w:val="00A23355"/>
    <w:rsid w:val="00A24327"/>
    <w:rsid w:val="00A246B9"/>
    <w:rsid w:val="00A3238A"/>
    <w:rsid w:val="00A34854"/>
    <w:rsid w:val="00A52765"/>
    <w:rsid w:val="00A55FBF"/>
    <w:rsid w:val="00A63E64"/>
    <w:rsid w:val="00A76014"/>
    <w:rsid w:val="00A8278B"/>
    <w:rsid w:val="00A931DB"/>
    <w:rsid w:val="00AA1D60"/>
    <w:rsid w:val="00AB401D"/>
    <w:rsid w:val="00AB42D1"/>
    <w:rsid w:val="00AB5382"/>
    <w:rsid w:val="00AC4AEA"/>
    <w:rsid w:val="00AC78DC"/>
    <w:rsid w:val="00AD11F5"/>
    <w:rsid w:val="00AD4915"/>
    <w:rsid w:val="00AF44E7"/>
    <w:rsid w:val="00AF53C6"/>
    <w:rsid w:val="00AF7039"/>
    <w:rsid w:val="00B11CFD"/>
    <w:rsid w:val="00B1778D"/>
    <w:rsid w:val="00B2230E"/>
    <w:rsid w:val="00B26809"/>
    <w:rsid w:val="00B3146D"/>
    <w:rsid w:val="00B31594"/>
    <w:rsid w:val="00B40DE4"/>
    <w:rsid w:val="00B417DC"/>
    <w:rsid w:val="00B4323F"/>
    <w:rsid w:val="00B45CD5"/>
    <w:rsid w:val="00B52A39"/>
    <w:rsid w:val="00B53996"/>
    <w:rsid w:val="00B54D0F"/>
    <w:rsid w:val="00B5525C"/>
    <w:rsid w:val="00B62A29"/>
    <w:rsid w:val="00B66A7D"/>
    <w:rsid w:val="00B74C96"/>
    <w:rsid w:val="00B83F2C"/>
    <w:rsid w:val="00B85562"/>
    <w:rsid w:val="00B85BA6"/>
    <w:rsid w:val="00B87D41"/>
    <w:rsid w:val="00B97A80"/>
    <w:rsid w:val="00BA1CE4"/>
    <w:rsid w:val="00BA3A82"/>
    <w:rsid w:val="00BB2E8C"/>
    <w:rsid w:val="00BB36CC"/>
    <w:rsid w:val="00BB71E8"/>
    <w:rsid w:val="00BC60BB"/>
    <w:rsid w:val="00BD0282"/>
    <w:rsid w:val="00BD397A"/>
    <w:rsid w:val="00BE280F"/>
    <w:rsid w:val="00BE5526"/>
    <w:rsid w:val="00BF1670"/>
    <w:rsid w:val="00BF3E76"/>
    <w:rsid w:val="00BF5B55"/>
    <w:rsid w:val="00BF6AD6"/>
    <w:rsid w:val="00BF73B2"/>
    <w:rsid w:val="00BF792D"/>
    <w:rsid w:val="00C0338F"/>
    <w:rsid w:val="00C07B56"/>
    <w:rsid w:val="00C10D06"/>
    <w:rsid w:val="00C12563"/>
    <w:rsid w:val="00C20DEC"/>
    <w:rsid w:val="00C20DF6"/>
    <w:rsid w:val="00C21007"/>
    <w:rsid w:val="00C34C02"/>
    <w:rsid w:val="00C40212"/>
    <w:rsid w:val="00C429B0"/>
    <w:rsid w:val="00C5366A"/>
    <w:rsid w:val="00C55A92"/>
    <w:rsid w:val="00C5617B"/>
    <w:rsid w:val="00C63415"/>
    <w:rsid w:val="00C72913"/>
    <w:rsid w:val="00C75BF4"/>
    <w:rsid w:val="00C760B2"/>
    <w:rsid w:val="00C84E65"/>
    <w:rsid w:val="00C92418"/>
    <w:rsid w:val="00C946FB"/>
    <w:rsid w:val="00CA4DAF"/>
    <w:rsid w:val="00CA53E3"/>
    <w:rsid w:val="00CB0069"/>
    <w:rsid w:val="00CB2AA3"/>
    <w:rsid w:val="00CB79E8"/>
    <w:rsid w:val="00CC2A6A"/>
    <w:rsid w:val="00CC2EAF"/>
    <w:rsid w:val="00CC3FC8"/>
    <w:rsid w:val="00CD33FC"/>
    <w:rsid w:val="00CE293D"/>
    <w:rsid w:val="00CE4FEE"/>
    <w:rsid w:val="00CF46C7"/>
    <w:rsid w:val="00D021E9"/>
    <w:rsid w:val="00D15612"/>
    <w:rsid w:val="00D15FDF"/>
    <w:rsid w:val="00D16D1E"/>
    <w:rsid w:val="00D24E4E"/>
    <w:rsid w:val="00D27125"/>
    <w:rsid w:val="00D3130D"/>
    <w:rsid w:val="00D31574"/>
    <w:rsid w:val="00D43B7E"/>
    <w:rsid w:val="00D47F83"/>
    <w:rsid w:val="00D556C9"/>
    <w:rsid w:val="00D632B7"/>
    <w:rsid w:val="00D63B14"/>
    <w:rsid w:val="00D66D44"/>
    <w:rsid w:val="00D71692"/>
    <w:rsid w:val="00D71A46"/>
    <w:rsid w:val="00D750CB"/>
    <w:rsid w:val="00D81AD4"/>
    <w:rsid w:val="00D840DC"/>
    <w:rsid w:val="00D8593C"/>
    <w:rsid w:val="00D86693"/>
    <w:rsid w:val="00D94C10"/>
    <w:rsid w:val="00D9557F"/>
    <w:rsid w:val="00DA141B"/>
    <w:rsid w:val="00DA41E5"/>
    <w:rsid w:val="00DB1D27"/>
    <w:rsid w:val="00DB4E8A"/>
    <w:rsid w:val="00DC4712"/>
    <w:rsid w:val="00DC5099"/>
    <w:rsid w:val="00DC69CD"/>
    <w:rsid w:val="00DC7A46"/>
    <w:rsid w:val="00DD0638"/>
    <w:rsid w:val="00DE035D"/>
    <w:rsid w:val="00DE1D54"/>
    <w:rsid w:val="00DF1B17"/>
    <w:rsid w:val="00E003BA"/>
    <w:rsid w:val="00E01381"/>
    <w:rsid w:val="00E03D14"/>
    <w:rsid w:val="00E12011"/>
    <w:rsid w:val="00E12247"/>
    <w:rsid w:val="00E14D60"/>
    <w:rsid w:val="00E17A71"/>
    <w:rsid w:val="00E24017"/>
    <w:rsid w:val="00E27CC2"/>
    <w:rsid w:val="00E3034A"/>
    <w:rsid w:val="00E4088B"/>
    <w:rsid w:val="00E410F3"/>
    <w:rsid w:val="00E436E9"/>
    <w:rsid w:val="00E461D0"/>
    <w:rsid w:val="00E518B2"/>
    <w:rsid w:val="00E51F70"/>
    <w:rsid w:val="00E52B6D"/>
    <w:rsid w:val="00E61DFF"/>
    <w:rsid w:val="00E66698"/>
    <w:rsid w:val="00E74A8C"/>
    <w:rsid w:val="00E8612E"/>
    <w:rsid w:val="00E96CE9"/>
    <w:rsid w:val="00E96D54"/>
    <w:rsid w:val="00EA28BB"/>
    <w:rsid w:val="00EA35CF"/>
    <w:rsid w:val="00EB2F44"/>
    <w:rsid w:val="00EB4195"/>
    <w:rsid w:val="00EC25AC"/>
    <w:rsid w:val="00EC4C1C"/>
    <w:rsid w:val="00ED4F22"/>
    <w:rsid w:val="00EF1DD7"/>
    <w:rsid w:val="00EF3259"/>
    <w:rsid w:val="00EF64BF"/>
    <w:rsid w:val="00EF796A"/>
    <w:rsid w:val="00F164AC"/>
    <w:rsid w:val="00F20C24"/>
    <w:rsid w:val="00F320D2"/>
    <w:rsid w:val="00F3646A"/>
    <w:rsid w:val="00F46CBF"/>
    <w:rsid w:val="00F56199"/>
    <w:rsid w:val="00F564D3"/>
    <w:rsid w:val="00F61835"/>
    <w:rsid w:val="00F61968"/>
    <w:rsid w:val="00F62813"/>
    <w:rsid w:val="00F739C6"/>
    <w:rsid w:val="00F76CBE"/>
    <w:rsid w:val="00F86545"/>
    <w:rsid w:val="00F87B87"/>
    <w:rsid w:val="00F87D59"/>
    <w:rsid w:val="00FA3388"/>
    <w:rsid w:val="00FC4612"/>
    <w:rsid w:val="00FC4D28"/>
    <w:rsid w:val="00FE1319"/>
    <w:rsid w:val="00FE60ED"/>
    <w:rsid w:val="00FE6586"/>
    <w:rsid w:val="00FF02B8"/>
    <w:rsid w:val="00FF3C7D"/>
    <w:rsid w:val="013D8F87"/>
    <w:rsid w:val="01769B77"/>
    <w:rsid w:val="026EF1DB"/>
    <w:rsid w:val="03542FA2"/>
    <w:rsid w:val="04DDA141"/>
    <w:rsid w:val="06DCF299"/>
    <w:rsid w:val="07D90FD7"/>
    <w:rsid w:val="085F986F"/>
    <w:rsid w:val="09C0563C"/>
    <w:rsid w:val="09E8CEA3"/>
    <w:rsid w:val="0AD2AA16"/>
    <w:rsid w:val="0B2D35E1"/>
    <w:rsid w:val="0B36D659"/>
    <w:rsid w:val="0B7FED2B"/>
    <w:rsid w:val="0D1A1AFB"/>
    <w:rsid w:val="0D955D60"/>
    <w:rsid w:val="0E8E0F55"/>
    <w:rsid w:val="0F36828D"/>
    <w:rsid w:val="1048193A"/>
    <w:rsid w:val="11D780BA"/>
    <w:rsid w:val="152660C1"/>
    <w:rsid w:val="15C0BDCD"/>
    <w:rsid w:val="15D24D7D"/>
    <w:rsid w:val="15EBEE0C"/>
    <w:rsid w:val="16680544"/>
    <w:rsid w:val="16836DE7"/>
    <w:rsid w:val="16D62121"/>
    <w:rsid w:val="1739F0A4"/>
    <w:rsid w:val="173A9BEF"/>
    <w:rsid w:val="17F624F7"/>
    <w:rsid w:val="1963D032"/>
    <w:rsid w:val="1B34B895"/>
    <w:rsid w:val="1B9FAAE9"/>
    <w:rsid w:val="1BEF90A6"/>
    <w:rsid w:val="1F65C53C"/>
    <w:rsid w:val="1FA485F8"/>
    <w:rsid w:val="2256DB78"/>
    <w:rsid w:val="24E6E046"/>
    <w:rsid w:val="2651FEE7"/>
    <w:rsid w:val="28EB28D0"/>
    <w:rsid w:val="2A118940"/>
    <w:rsid w:val="2AEBF8E1"/>
    <w:rsid w:val="2B60AD5E"/>
    <w:rsid w:val="2FA6AE0E"/>
    <w:rsid w:val="3056839C"/>
    <w:rsid w:val="32E1021C"/>
    <w:rsid w:val="348CB052"/>
    <w:rsid w:val="34D27EE0"/>
    <w:rsid w:val="3584493D"/>
    <w:rsid w:val="360D4041"/>
    <w:rsid w:val="367A5936"/>
    <w:rsid w:val="3705227C"/>
    <w:rsid w:val="37629B81"/>
    <w:rsid w:val="38CB05EF"/>
    <w:rsid w:val="39071DF2"/>
    <w:rsid w:val="39843865"/>
    <w:rsid w:val="39958C4D"/>
    <w:rsid w:val="3A6CDF8F"/>
    <w:rsid w:val="3AD6DB00"/>
    <w:rsid w:val="3BDCFE42"/>
    <w:rsid w:val="3DCD8F12"/>
    <w:rsid w:val="3E7527EC"/>
    <w:rsid w:val="3F5D1AA1"/>
    <w:rsid w:val="40D86C8E"/>
    <w:rsid w:val="41AA9DA8"/>
    <w:rsid w:val="424F1878"/>
    <w:rsid w:val="445D8E7A"/>
    <w:rsid w:val="46E3D670"/>
    <w:rsid w:val="4881B7C9"/>
    <w:rsid w:val="489877A4"/>
    <w:rsid w:val="49417300"/>
    <w:rsid w:val="4A3FEB46"/>
    <w:rsid w:val="4AF4A4F8"/>
    <w:rsid w:val="4AF80B14"/>
    <w:rsid w:val="4B39EF96"/>
    <w:rsid w:val="4E73D35E"/>
    <w:rsid w:val="4F3DCF51"/>
    <w:rsid w:val="50C5F1FD"/>
    <w:rsid w:val="54000058"/>
    <w:rsid w:val="54FE76F6"/>
    <w:rsid w:val="566AD801"/>
    <w:rsid w:val="568C5C7C"/>
    <w:rsid w:val="583617B8"/>
    <w:rsid w:val="58CC4C7D"/>
    <w:rsid w:val="5A46409F"/>
    <w:rsid w:val="5AC886ED"/>
    <w:rsid w:val="5B59B57B"/>
    <w:rsid w:val="5EAE8B2F"/>
    <w:rsid w:val="60A89C90"/>
    <w:rsid w:val="61333172"/>
    <w:rsid w:val="617B7716"/>
    <w:rsid w:val="62D7BFBC"/>
    <w:rsid w:val="646C8D52"/>
    <w:rsid w:val="64B317D8"/>
    <w:rsid w:val="658AE074"/>
    <w:rsid w:val="67C5CEF4"/>
    <w:rsid w:val="67C975EB"/>
    <w:rsid w:val="67D1903D"/>
    <w:rsid w:val="68542908"/>
    <w:rsid w:val="685A1EF4"/>
    <w:rsid w:val="699E4657"/>
    <w:rsid w:val="6AE5943A"/>
    <w:rsid w:val="6EC36A8C"/>
    <w:rsid w:val="706D079F"/>
    <w:rsid w:val="709B7CD9"/>
    <w:rsid w:val="70ABDC4F"/>
    <w:rsid w:val="711CE0CE"/>
    <w:rsid w:val="750E42D9"/>
    <w:rsid w:val="75343377"/>
    <w:rsid w:val="756F31FF"/>
    <w:rsid w:val="774010A0"/>
    <w:rsid w:val="77F00C15"/>
    <w:rsid w:val="78020B8D"/>
    <w:rsid w:val="78215713"/>
    <w:rsid w:val="787982AE"/>
    <w:rsid w:val="7B55625B"/>
    <w:rsid w:val="7B643C18"/>
    <w:rsid w:val="7C01BF16"/>
    <w:rsid w:val="7D44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4B882A"/>
  <w15:docId w15:val="{2DEB6DD8-D4D4-4F1E-9F6F-A73C473D5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semiHidden="1" w:unhideWhenUsed="1" w:qFormat="1"/>
    <w:lsdException w:name="heading 3" w:locked="1" w:uiPriority="0" w:semiHidden="1" w:unhideWhenUsed="1" w:qFormat="1"/>
    <w:lsdException w:name="heading 4" w:locked="1" w:uiPriority="0" w:semiHidden="1" w:unhideWhenUsed="1" w:qFormat="1"/>
    <w:lsdException w:name="heading 5" w:locked="1" w:uiPriority="0" w:semiHidden="1" w:unhideWhenUsed="1" w:qFormat="1"/>
    <w:lsdException w:name="heading 6" w:locked="1" w:uiPriority="0" w:semiHidden="1" w:unhideWhenUsed="1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52B2F"/>
    <w:rPr>
      <w:sz w:val="24"/>
      <w:szCs w:val="24"/>
      <w:lang w:val="en-GB"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6266"/>
    <w:pPr>
      <w:tabs>
        <w:tab w:val="center" w:pos="4153"/>
        <w:tab w:val="right" w:pos="830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C383E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396266"/>
    <w:pPr>
      <w:tabs>
        <w:tab w:val="center" w:pos="4153"/>
        <w:tab w:val="right" w:pos="830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C383E"/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99"/>
    <w:rsid w:val="00396266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rsid w:val="0029211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84B2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C383E"/>
    <w:rPr>
      <w:sz w:val="0"/>
      <w:szCs w:val="0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AD11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D11F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C383E"/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D11F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C383E"/>
    <w:rPr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E8612E"/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E17A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3A14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F20C24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4207F"/>
    <w:rPr>
      <w:color w:val="605E5C"/>
      <w:shd w:val="clear" w:color="auto" w:fill="E1DFDD"/>
    </w:rPr>
  </w:style>
  <w:style w:type="paragraph" w:styleId="Bodycopy" w:customStyle="1">
    <w:name w:val="Body copy"/>
    <w:qFormat/>
    <w:rsid w:val="00501FE6"/>
    <w:rPr>
      <w:rFonts w:ascii="Arial" w:hAnsi="Arial" w:eastAsiaTheme="minorHAnsi" w:cstheme="minorHAnsi"/>
      <w:color w:val="000000" w:themeColor="text1"/>
      <w:sz w:val="20"/>
      <w:szCs w:val="52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60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6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7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microsoft.com/office/2011/relationships/commentsExtended" Target="commentsExtended.xml" Id="rId13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tyles" Target="styles.xml" Id="rId7" /><Relationship Type="http://schemas.openxmlformats.org/officeDocument/2006/relationships/hyperlink" Target="https://rss.org.uk/privacy/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mailto:Pharmastatsaward@rss.org.uk" TargetMode="External" Id="rId16" /><Relationship Type="http://schemas.openxmlformats.org/officeDocument/2006/relationships/footer" Target="footer2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theme" Target="theme/theme1.xml" Id="rId23" /><Relationship Type="http://schemas.openxmlformats.org/officeDocument/2006/relationships/footnotes" Target="foot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microsoft.com/office/2016/09/relationships/commentsIds" Target="commentsIds.xml" Id="rId14" /><Relationship Type="http://schemas.microsoft.com/office/2011/relationships/people" Target="people.xml" Id="rId22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db3ccb-d228-4e85-90c5-5032814b3605">
      <Terms xmlns="http://schemas.microsoft.com/office/infopath/2007/PartnerControls"/>
    </lcf76f155ced4ddcb4097134ff3c332f>
    <TaxCatchAll xmlns="d375e94a-da45-487c-9860-5cadacdc0ccf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sisl xmlns:xsi="http://www.w3.org/2001/XMLSchema-instance" xmlns:xsd="http://www.w3.org/2001/XMLSchema" xmlns="http://www.boldonjames.com/2008/01/sie/internal/label" sislVersion="0" policy="82ad3a63-90ad-4a46-a3cb-757f4658e205" origin="userSelected">
  <element uid="7349a702-6462-4442-88eb-c64cd513835c" value=""/>
  <element uid="1772ffb8-6792-4a8e-935d-5610926e7efa" value=""/>
  <element uid="9036a7a1-5a4f-48d3-b24b-dfdab053dac9" value=""/>
</sisl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ECC73FEECC94589A6B9C29CD274A1" ma:contentTypeVersion="20" ma:contentTypeDescription="Create a new document." ma:contentTypeScope="" ma:versionID="e461dff8fd0f811c0d29ade96f89bcb9">
  <xsd:schema xmlns:xsd="http://www.w3.org/2001/XMLSchema" xmlns:xs="http://www.w3.org/2001/XMLSchema" xmlns:p="http://schemas.microsoft.com/office/2006/metadata/properties" xmlns:ns1="http://schemas.microsoft.com/sharepoint/v3" xmlns:ns2="16db3ccb-d228-4e85-90c5-5032814b3605" xmlns:ns3="d375e94a-da45-487c-9860-5cadacdc0ccf" targetNamespace="http://schemas.microsoft.com/office/2006/metadata/properties" ma:root="true" ma:fieldsID="d43fc710b1df23bd2822f5bcdf2c566f" ns1:_="" ns2:_="" ns3:_="">
    <xsd:import namespace="http://schemas.microsoft.com/sharepoint/v3"/>
    <xsd:import namespace="16db3ccb-d228-4e85-90c5-5032814b3605"/>
    <xsd:import namespace="d375e94a-da45-487c-9860-5cadacdc0c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cb-d228-4e85-90c5-5032814b3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f62ad9-f238-4bd5-97ff-bfbdf6e6c1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5e94a-da45-487c-9860-5cadacdc0c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2943b71-08e5-4807-8b82-7c9ac1b9d0d9}" ma:internalName="TaxCatchAll" ma:showField="CatchAllData" ma:web="d375e94a-da45-487c-9860-5cadacdc0c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028BF3-8B11-4A60-BBAA-F146032FA62A}">
  <ds:schemaRefs>
    <ds:schemaRef ds:uri="http://schemas.microsoft.com/office/2006/metadata/properties"/>
    <ds:schemaRef ds:uri="http://schemas.microsoft.com/office/infopath/2007/PartnerControls"/>
    <ds:schemaRef ds:uri="16db3ccb-d228-4e85-90c5-5032814b3605"/>
    <ds:schemaRef ds:uri="d375e94a-da45-487c-9860-5cadacdc0ccf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E0A711E-C858-442F-9EA4-E01710D91E2A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D6D737B7-5A67-4AD6-849A-7F1333315C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29168-4F8C-49DA-8E98-625D99D461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6db3ccb-d228-4e85-90c5-5032814b3605"/>
    <ds:schemaRef ds:uri="d375e94a-da45-487c-9860-5cadacdc0c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F5AC1BC-9E73-4CC0-B4AC-6122E3CAF5D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RS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Entry form for the 2006 awards</dc:title>
  <dc:subject/>
  <dc:creator>Andrew Garratt</dc:creator>
  <keywords>*$%IU-*$%PersonalInfo</keywords>
  <lastModifiedBy>Tom Walters</lastModifiedBy>
  <revision>7</revision>
  <lastPrinted>2010-02-16T20:24:00.0000000Z</lastPrinted>
  <dcterms:created xsi:type="dcterms:W3CDTF">2026-02-11T11:03:00.0000000Z</dcterms:created>
  <dcterms:modified xsi:type="dcterms:W3CDTF">2026-02-11T11:17:47.24306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222d6138-5a67-4762-8ddc-fffd58834667</vt:lpwstr>
  </property>
  <property fmtid="{D5CDD505-2E9C-101B-9397-08002B2CF9AE}" pid="3" name="bjSaver">
    <vt:lpwstr>OhnDyk3bellKZiMS3Rr18mgM+yjYon9x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82ad3a63-90ad-4a46-a3cb-757f4658e205" origin="userSelected" xmlns="http://www.boldonj</vt:lpwstr>
  </property>
  <property fmtid="{D5CDD505-2E9C-101B-9397-08002B2CF9AE}" pid="5" name="bjDocumentLabelXML-0">
    <vt:lpwstr>ames.com/2008/01/sie/internal/label"&gt;&lt;element uid="7349a702-6462-4442-88eb-c64cd513835c" value="" /&gt;&lt;element uid="1772ffb8-6792-4a8e-935d-5610926e7efa" value="" /&gt;&lt;element uid="9036a7a1-5a4f-48d3-b24b-dfdab053dac9" value="" /&gt;&lt;/sisl&gt;</vt:lpwstr>
  </property>
  <property fmtid="{D5CDD505-2E9C-101B-9397-08002B2CF9AE}" pid="6" name="bjDocumentSecurityLabel">
    <vt:lpwstr>Internal Use Only - Personal Information</vt:lpwstr>
  </property>
  <property fmtid="{D5CDD505-2E9C-101B-9397-08002B2CF9AE}" pid="7" name="ContentTypeId">
    <vt:lpwstr>0x010100DCAECC73FEECC94589A6B9C29CD274A1</vt:lpwstr>
  </property>
  <property fmtid="{D5CDD505-2E9C-101B-9397-08002B2CF9AE}" pid="8" name="MSIP_Label_65e75503-0edf-4274-9f8b-1f267fd68475_Enabled">
    <vt:lpwstr>true</vt:lpwstr>
  </property>
  <property fmtid="{D5CDD505-2E9C-101B-9397-08002B2CF9AE}" pid="9" name="MSIP_Label_65e75503-0edf-4274-9f8b-1f267fd68475_SetDate">
    <vt:lpwstr>2023-08-22T12:09:11Z</vt:lpwstr>
  </property>
  <property fmtid="{D5CDD505-2E9C-101B-9397-08002B2CF9AE}" pid="10" name="MSIP_Label_65e75503-0edf-4274-9f8b-1f267fd68475_Method">
    <vt:lpwstr>Privileged</vt:lpwstr>
  </property>
  <property fmtid="{D5CDD505-2E9C-101B-9397-08002B2CF9AE}" pid="11" name="MSIP_Label_65e75503-0edf-4274-9f8b-1f267fd68475_Name">
    <vt:lpwstr>Non-Amgen (no marking)</vt:lpwstr>
  </property>
  <property fmtid="{D5CDD505-2E9C-101B-9397-08002B2CF9AE}" pid="12" name="MSIP_Label_65e75503-0edf-4274-9f8b-1f267fd68475_SiteId">
    <vt:lpwstr>4b4266a6-1368-41af-ad5a-59eb634f7ad8</vt:lpwstr>
  </property>
  <property fmtid="{D5CDD505-2E9C-101B-9397-08002B2CF9AE}" pid="13" name="MSIP_Label_65e75503-0edf-4274-9f8b-1f267fd68475_ActionId">
    <vt:lpwstr>fe22ff65-194f-477c-b349-0da736a40810</vt:lpwstr>
  </property>
  <property fmtid="{D5CDD505-2E9C-101B-9397-08002B2CF9AE}" pid="14" name="MSIP_Label_65e75503-0edf-4274-9f8b-1f267fd68475_ContentBits">
    <vt:lpwstr>0</vt:lpwstr>
  </property>
  <property fmtid="{D5CDD505-2E9C-101B-9397-08002B2CF9AE}" pid="15" name="MediaServiceImageTags">
    <vt:lpwstr/>
  </property>
  <property fmtid="{D5CDD505-2E9C-101B-9397-08002B2CF9AE}" pid="16" name="MSIP_Label_e10c26a8-98fd-484c-8e04-448fd14ce682_Enabled">
    <vt:lpwstr>true</vt:lpwstr>
  </property>
  <property fmtid="{D5CDD505-2E9C-101B-9397-08002B2CF9AE}" pid="17" name="MSIP_Label_e10c26a8-98fd-484c-8e04-448fd14ce682_SetDate">
    <vt:lpwstr>2025-02-12T13:50:14Z</vt:lpwstr>
  </property>
  <property fmtid="{D5CDD505-2E9C-101B-9397-08002B2CF9AE}" pid="18" name="MSIP_Label_e10c26a8-98fd-484c-8e04-448fd14ce682_Method">
    <vt:lpwstr>Standard</vt:lpwstr>
  </property>
  <property fmtid="{D5CDD505-2E9C-101B-9397-08002B2CF9AE}" pid="19" name="MSIP_Label_e10c26a8-98fd-484c-8e04-448fd14ce682_Name">
    <vt:lpwstr>Internal</vt:lpwstr>
  </property>
  <property fmtid="{D5CDD505-2E9C-101B-9397-08002B2CF9AE}" pid="20" name="MSIP_Label_e10c26a8-98fd-484c-8e04-448fd14ce682_SiteId">
    <vt:lpwstr>d7af58d0-d14d-4a14-b333-3d6d769ced80</vt:lpwstr>
  </property>
  <property fmtid="{D5CDD505-2E9C-101B-9397-08002B2CF9AE}" pid="21" name="MSIP_Label_e10c26a8-98fd-484c-8e04-448fd14ce682_ActionId">
    <vt:lpwstr>60d5d7fb-4cb1-4bd3-9c5d-1d94b1e2df77</vt:lpwstr>
  </property>
  <property fmtid="{D5CDD505-2E9C-101B-9397-08002B2CF9AE}" pid="22" name="MSIP_Label_e10c26a8-98fd-484c-8e04-448fd14ce682_ContentBits">
    <vt:lpwstr>0</vt:lpwstr>
  </property>
  <property fmtid="{D5CDD505-2E9C-101B-9397-08002B2CF9AE}" pid="23" name="MSIP_Label_e10c26a8-98fd-484c-8e04-448fd14ce682_Tag">
    <vt:lpwstr>10, 3, 0, 2</vt:lpwstr>
  </property>
</Properties>
</file>